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3F1B1" w14:textId="49BF9CFE" w:rsidR="007C7337" w:rsidRDefault="007C7337" w:rsidP="007C7337">
      <w:pPr>
        <w:pStyle w:val="Title"/>
      </w:pPr>
      <w:r>
        <w:t xml:space="preserve">IST769 Lab </w:t>
      </w:r>
      <w:r w:rsidR="00D75661">
        <w:t>H</w:t>
      </w:r>
    </w:p>
    <w:p w14:paraId="2DB0C300" w14:textId="473AD24F" w:rsidR="007C7337" w:rsidRDefault="00D75661" w:rsidP="007C7337">
      <w:pPr>
        <w:pStyle w:val="Heading1"/>
      </w:pPr>
      <w:bookmarkStart w:id="0" w:name="docker-git-and-the-command-line."/>
      <w:r>
        <w:t>Key-Value</w:t>
      </w:r>
      <w:r w:rsidR="00C81777">
        <w:t xml:space="preserve"> </w:t>
      </w:r>
      <w:r w:rsidR="00887418">
        <w:t xml:space="preserve">Model: </w:t>
      </w:r>
      <w:r>
        <w:t>Redis</w:t>
      </w:r>
    </w:p>
    <w:p w14:paraId="6689C961" w14:textId="681B9936" w:rsidR="0006634D" w:rsidRDefault="0006634D" w:rsidP="007C7337">
      <w:pPr>
        <w:pStyle w:val="Heading3"/>
        <w:rPr>
          <w:rFonts w:asciiTheme="minorHAnsi" w:eastAsiaTheme="minorEastAsia" w:hAnsiTheme="minorHAnsi" w:cstheme="minorBidi"/>
          <w:color w:val="auto"/>
          <w:sz w:val="21"/>
          <w:szCs w:val="21"/>
        </w:rPr>
      </w:pPr>
      <w:bookmarkStart w:id="1" w:name="outcomes"/>
      <w:bookmarkEnd w:id="0"/>
      <w:r w:rsidRPr="0006634D">
        <w:rPr>
          <w:rFonts w:asciiTheme="minorHAnsi" w:eastAsiaTheme="minorEastAsia" w:hAnsiTheme="minorHAnsi" w:cstheme="minorBidi"/>
          <w:color w:val="auto"/>
          <w:sz w:val="21"/>
          <w:szCs w:val="21"/>
        </w:rPr>
        <w:t xml:space="preserve">In this lab, we will explore </w:t>
      </w:r>
      <w:r w:rsidR="00CF334A">
        <w:rPr>
          <w:rFonts w:asciiTheme="minorHAnsi" w:eastAsiaTheme="minorEastAsia" w:hAnsiTheme="minorHAnsi" w:cstheme="minorBidi"/>
          <w:color w:val="auto"/>
          <w:sz w:val="21"/>
          <w:szCs w:val="21"/>
        </w:rPr>
        <w:t xml:space="preserve">Redis a key-value data structure database. </w:t>
      </w:r>
      <w:r w:rsidR="00070DD7">
        <w:rPr>
          <w:rFonts w:asciiTheme="minorHAnsi" w:eastAsiaTheme="minorEastAsia" w:hAnsiTheme="minorHAnsi" w:cstheme="minorBidi"/>
          <w:color w:val="auto"/>
          <w:sz w:val="21"/>
          <w:szCs w:val="21"/>
        </w:rPr>
        <w:t xml:space="preserve">We will </w:t>
      </w:r>
      <w:r w:rsidR="00CF334A">
        <w:rPr>
          <w:rFonts w:asciiTheme="minorHAnsi" w:eastAsiaTheme="minorEastAsia" w:hAnsiTheme="minorHAnsi" w:cstheme="minorBidi"/>
          <w:color w:val="auto"/>
          <w:sz w:val="21"/>
          <w:szCs w:val="21"/>
        </w:rPr>
        <w:t xml:space="preserve">learn the various </w:t>
      </w:r>
      <w:r w:rsidR="00627D73">
        <w:rPr>
          <w:rFonts w:asciiTheme="minorHAnsi" w:eastAsiaTheme="minorEastAsia" w:hAnsiTheme="minorHAnsi" w:cstheme="minorBidi"/>
          <w:color w:val="auto"/>
          <w:sz w:val="21"/>
          <w:szCs w:val="21"/>
        </w:rPr>
        <w:t>R</w:t>
      </w:r>
      <w:r w:rsidR="00CF334A">
        <w:rPr>
          <w:rFonts w:asciiTheme="minorHAnsi" w:eastAsiaTheme="minorEastAsia" w:hAnsiTheme="minorHAnsi" w:cstheme="minorBidi"/>
          <w:color w:val="auto"/>
          <w:sz w:val="21"/>
          <w:szCs w:val="21"/>
        </w:rPr>
        <w:t xml:space="preserve">edis data structures and how to leverage </w:t>
      </w:r>
      <w:r w:rsidR="00627D73">
        <w:rPr>
          <w:rFonts w:asciiTheme="minorHAnsi" w:eastAsiaTheme="minorEastAsia" w:hAnsiTheme="minorHAnsi" w:cstheme="minorBidi"/>
          <w:color w:val="auto"/>
          <w:sz w:val="21"/>
          <w:szCs w:val="21"/>
        </w:rPr>
        <w:t xml:space="preserve">the Redis has structure with </w:t>
      </w:r>
      <w:r w:rsidR="005D565F">
        <w:rPr>
          <w:rFonts w:asciiTheme="minorHAnsi" w:eastAsiaTheme="minorEastAsia" w:hAnsiTheme="minorHAnsi" w:cstheme="minorBidi"/>
          <w:color w:val="auto"/>
          <w:sz w:val="21"/>
          <w:szCs w:val="21"/>
        </w:rPr>
        <w:t xml:space="preserve">common key structures to implement tabular structures which can </w:t>
      </w:r>
      <w:r w:rsidR="00582207">
        <w:rPr>
          <w:rFonts w:asciiTheme="minorHAnsi" w:eastAsiaTheme="minorEastAsia" w:hAnsiTheme="minorHAnsi" w:cstheme="minorBidi"/>
          <w:color w:val="auto"/>
          <w:sz w:val="21"/>
          <w:szCs w:val="21"/>
        </w:rPr>
        <w:t xml:space="preserve">be integrated with </w:t>
      </w:r>
      <w:r w:rsidR="00260719">
        <w:rPr>
          <w:rFonts w:asciiTheme="minorHAnsi" w:eastAsiaTheme="minorEastAsia" w:hAnsiTheme="minorHAnsi" w:cstheme="minorBidi"/>
          <w:color w:val="auto"/>
          <w:sz w:val="21"/>
          <w:szCs w:val="21"/>
        </w:rPr>
        <w:t>Apache Spark</w:t>
      </w:r>
      <w:r w:rsidR="00582207">
        <w:rPr>
          <w:rFonts w:asciiTheme="minorHAnsi" w:eastAsiaTheme="minorEastAsia" w:hAnsiTheme="minorHAnsi" w:cstheme="minorBidi"/>
          <w:color w:val="auto"/>
          <w:sz w:val="21"/>
          <w:szCs w:val="21"/>
        </w:rPr>
        <w:t xml:space="preserve"> DataFrames.</w:t>
      </w:r>
    </w:p>
    <w:p w14:paraId="32FC2EB9" w14:textId="545E17D7" w:rsidR="007C7337" w:rsidRDefault="007C7337" w:rsidP="007C7337">
      <w:pPr>
        <w:pStyle w:val="Heading3"/>
      </w:pPr>
      <w:r>
        <w:t>Learning Outcomes</w:t>
      </w:r>
    </w:p>
    <w:p w14:paraId="4C6BD9F1" w14:textId="77777777" w:rsidR="00620703" w:rsidRDefault="00620703" w:rsidP="00620703">
      <w:pPr>
        <w:pStyle w:val="FirstParagraph"/>
      </w:pPr>
      <w:r>
        <w:t>At the end of this lab you should be able to:</w:t>
      </w:r>
    </w:p>
    <w:p w14:paraId="47DC94D3" w14:textId="27959E31" w:rsidR="00580470" w:rsidRDefault="00E10EC7" w:rsidP="00AD247B">
      <w:pPr>
        <w:pStyle w:val="ListParagraph"/>
        <w:numPr>
          <w:ilvl w:val="0"/>
          <w:numId w:val="19"/>
        </w:numPr>
      </w:pPr>
      <w:r>
        <w:t xml:space="preserve">Apply </w:t>
      </w:r>
      <w:r w:rsidR="00582207">
        <w:t>the string, list, hash and sorted set</w:t>
      </w:r>
      <w:r>
        <w:t xml:space="preserve"> Redis data structures and determine typical scenarios under which they should be used. </w:t>
      </w:r>
    </w:p>
    <w:p w14:paraId="4F704EFC" w14:textId="655EA6C5" w:rsidR="00AD247B" w:rsidRDefault="00DE0826" w:rsidP="00AD247B">
      <w:pPr>
        <w:pStyle w:val="ListParagraph"/>
        <w:numPr>
          <w:ilvl w:val="0"/>
          <w:numId w:val="19"/>
        </w:numPr>
      </w:pPr>
      <w:r>
        <w:t xml:space="preserve">Use Apache Spark to import, and export data </w:t>
      </w:r>
      <w:r w:rsidR="00580470">
        <w:t xml:space="preserve">from </w:t>
      </w:r>
      <w:r w:rsidR="00D863EE">
        <w:t>Redis Hashes with common keys.</w:t>
      </w:r>
    </w:p>
    <w:p w14:paraId="0ADD54FE" w14:textId="37A02B9E" w:rsidR="008040E7" w:rsidRDefault="00D863EE" w:rsidP="00891DDA">
      <w:pPr>
        <w:pStyle w:val="ListParagraph"/>
        <w:numPr>
          <w:ilvl w:val="0"/>
          <w:numId w:val="19"/>
        </w:numPr>
      </w:pPr>
      <w:r>
        <w:t>Build complex data-oriented solutions by combining Redis structures.</w:t>
      </w:r>
      <w:r w:rsidR="00891DDA">
        <w:t xml:space="preserve"> </w:t>
      </w:r>
    </w:p>
    <w:bookmarkEnd w:id="1"/>
    <w:p w14:paraId="76F4828D" w14:textId="3A1E644B" w:rsidR="007C7337" w:rsidRDefault="007C7337" w:rsidP="007C7337">
      <w:pPr>
        <w:pStyle w:val="Heading3"/>
      </w:pPr>
      <w:r>
        <w:t>Pre-Requisites</w:t>
      </w:r>
    </w:p>
    <w:p w14:paraId="7B25C196" w14:textId="77777777" w:rsidR="00F81B3D" w:rsidRDefault="007C7337" w:rsidP="007C7337">
      <w:r>
        <w:t>Before you begin</w:t>
      </w:r>
      <w:r w:rsidR="00F81B3D">
        <w:t>:</w:t>
      </w:r>
    </w:p>
    <w:p w14:paraId="1D414087" w14:textId="48593A88" w:rsidR="007C7337" w:rsidRDefault="00F81B3D" w:rsidP="00F81B3D">
      <w:pPr>
        <w:pStyle w:val="ListParagraph"/>
        <w:numPr>
          <w:ilvl w:val="0"/>
          <w:numId w:val="7"/>
        </w:numPr>
      </w:pPr>
      <w:r>
        <w:t>Open a terminal window in the lab environment</w:t>
      </w:r>
    </w:p>
    <w:p w14:paraId="2227544A" w14:textId="3B6052AB" w:rsidR="00F81B3D" w:rsidRDefault="003D70EC" w:rsidP="00F81B3D">
      <w:pPr>
        <w:pStyle w:val="ListParagraph"/>
        <w:numPr>
          <w:ilvl w:val="0"/>
          <w:numId w:val="7"/>
        </w:numPr>
      </w:pPr>
      <w:r>
        <w:t xml:space="preserve">Set the current working directory to </w:t>
      </w:r>
      <w:r>
        <w:rPr>
          <w:b/>
          <w:bCs/>
        </w:rPr>
        <w:t>advanced-databases</w:t>
      </w:r>
    </w:p>
    <w:p w14:paraId="79503160" w14:textId="0206A3A0" w:rsidR="003D70EC" w:rsidRPr="00EF73FF" w:rsidRDefault="003D70EC" w:rsidP="00F81B3D">
      <w:pPr>
        <w:pStyle w:val="ListParagraph"/>
        <w:numPr>
          <w:ilvl w:val="0"/>
          <w:numId w:val="7"/>
        </w:numPr>
      </w:pPr>
      <w:r>
        <w:t>Start the following services</w:t>
      </w:r>
      <w:r w:rsidR="009E3575">
        <w:t xml:space="preserve"> required by </w:t>
      </w:r>
      <w:r w:rsidR="002754E4">
        <w:t>the la</w:t>
      </w:r>
      <w:r w:rsidR="00067D39">
        <w:t>b</w:t>
      </w:r>
      <w:r w:rsidR="008C44E3">
        <w:t>:</w:t>
      </w:r>
      <w:r>
        <w:t xml:space="preserve"> </w:t>
      </w:r>
      <w:r w:rsidR="002754E4">
        <w:br/>
      </w:r>
      <w:r w:rsidR="008C44E3">
        <w:rPr>
          <w:b/>
          <w:bCs/>
        </w:rPr>
        <w:t>j</w:t>
      </w:r>
      <w:r>
        <w:rPr>
          <w:b/>
          <w:bCs/>
        </w:rPr>
        <w:t xml:space="preserve">upyter </w:t>
      </w:r>
      <w:r w:rsidR="00F9131C">
        <w:rPr>
          <w:b/>
          <w:bCs/>
        </w:rPr>
        <w:t>redis rediscommander retwis</w:t>
      </w:r>
    </w:p>
    <w:p w14:paraId="781E6C38" w14:textId="367068AD" w:rsidR="00A828E6" w:rsidRDefault="00C40F5B" w:rsidP="00A828E6">
      <w:pPr>
        <w:pStyle w:val="Heading3"/>
      </w:pPr>
      <w:r>
        <w:t>Tools Used In this Lab</w:t>
      </w:r>
    </w:p>
    <w:p w14:paraId="2B60DFF8" w14:textId="77777777" w:rsidR="00C40F5B" w:rsidRDefault="00C40F5B" w:rsidP="00A828E6">
      <w:r>
        <w:t>The following tools will be used in this lab:</w:t>
      </w:r>
    </w:p>
    <w:p w14:paraId="21DEE7D7" w14:textId="09D6376B" w:rsidR="00C40F5B" w:rsidRPr="00887905" w:rsidRDefault="007A25F9" w:rsidP="00A828E6">
      <w:pPr>
        <w:pStyle w:val="ListParagraph"/>
        <w:numPr>
          <w:ilvl w:val="0"/>
          <w:numId w:val="8"/>
        </w:numPr>
      </w:pPr>
      <w:r>
        <w:t xml:space="preserve">To access Jupyter </w:t>
      </w:r>
      <w:r w:rsidR="00FD02C4">
        <w:t>Lab</w:t>
      </w:r>
      <w:r>
        <w:t xml:space="preserve"> from </w:t>
      </w:r>
      <w:r w:rsidR="00FD02C4">
        <w:t>your W</w:t>
      </w:r>
      <w:r>
        <w:t>indows host:</w:t>
      </w:r>
      <w:r>
        <w:br/>
      </w:r>
      <w:hyperlink r:id="rId5" w:history="1">
        <w:r w:rsidRPr="009B4FD2">
          <w:rPr>
            <w:rStyle w:val="Hyperlink"/>
            <w:rFonts w:ascii="Consolas" w:hAnsi="Consolas"/>
          </w:rPr>
          <w:t>http://localhost:8888</w:t>
        </w:r>
      </w:hyperlink>
      <w:r>
        <w:rPr>
          <w:rStyle w:val="VerbatimChar"/>
          <w:smallCaps w:val="0"/>
        </w:rPr>
        <w:t xml:space="preserve"> </w:t>
      </w:r>
      <w:r>
        <w:br/>
        <w:t xml:space="preserve">The password is </w:t>
      </w:r>
      <w:r w:rsidRPr="007A25F9">
        <w:rPr>
          <w:b/>
          <w:bCs/>
        </w:rPr>
        <w:t>SU2orange!</w:t>
      </w:r>
    </w:p>
    <w:p w14:paraId="40854CC8" w14:textId="11172278" w:rsidR="00F9131C" w:rsidRDefault="00F9131C" w:rsidP="001E41BD">
      <w:pPr>
        <w:pStyle w:val="ListParagraph"/>
        <w:numPr>
          <w:ilvl w:val="0"/>
          <w:numId w:val="8"/>
        </w:numPr>
      </w:pPr>
      <w:r>
        <w:t>Access Redis Commander Admin UI:</w:t>
      </w:r>
      <w:r>
        <w:br/>
      </w:r>
      <w:hyperlink r:id="rId6" w:history="1">
        <w:r w:rsidR="003C72EE" w:rsidRPr="009B4FD2">
          <w:rPr>
            <w:rStyle w:val="Hyperlink"/>
            <w:rFonts w:ascii="Consolas" w:hAnsi="Consolas"/>
          </w:rPr>
          <w:t>http://localhost:888</w:t>
        </w:r>
      </w:hyperlink>
      <w:r w:rsidR="003C72EE">
        <w:rPr>
          <w:rStyle w:val="Hyperlink"/>
          <w:rFonts w:ascii="Consolas" w:hAnsi="Consolas"/>
        </w:rPr>
        <w:t>2</w:t>
      </w:r>
      <w:r w:rsidR="003C72EE">
        <w:rPr>
          <w:rStyle w:val="VerbatimChar"/>
          <w:smallCaps w:val="0"/>
        </w:rPr>
        <w:t xml:space="preserve"> </w:t>
      </w:r>
    </w:p>
    <w:p w14:paraId="6B5AAFCC" w14:textId="1ADBEBD5" w:rsidR="003C72EE" w:rsidRDefault="003C72EE" w:rsidP="001E41BD">
      <w:pPr>
        <w:pStyle w:val="ListParagraph"/>
        <w:numPr>
          <w:ilvl w:val="0"/>
          <w:numId w:val="8"/>
        </w:numPr>
      </w:pPr>
      <w:r>
        <w:t>Retwis, the redis twitter clone.</w:t>
      </w:r>
      <w:r>
        <w:br/>
      </w:r>
      <w:hyperlink r:id="rId7" w:history="1">
        <w:r w:rsidRPr="00512786">
          <w:rPr>
            <w:rStyle w:val="Hyperlink"/>
            <w:rFonts w:ascii="Consolas" w:hAnsi="Consolas"/>
          </w:rPr>
          <w:t>http://localhost:</w:t>
        </w:r>
      </w:hyperlink>
      <w:r>
        <w:rPr>
          <w:rStyle w:val="Hyperlink"/>
          <w:rFonts w:ascii="Consolas" w:hAnsi="Consolas"/>
        </w:rPr>
        <w:t>5082</w:t>
      </w:r>
    </w:p>
    <w:p w14:paraId="68EC631E" w14:textId="3A7A6D95" w:rsidR="00B80501" w:rsidRPr="00B80501" w:rsidRDefault="00197E6C" w:rsidP="001E41BD">
      <w:pPr>
        <w:pStyle w:val="ListParagraph"/>
        <w:numPr>
          <w:ilvl w:val="0"/>
          <w:numId w:val="8"/>
        </w:numPr>
      </w:pPr>
      <w:r>
        <w:t xml:space="preserve">To access the </w:t>
      </w:r>
      <w:r w:rsidR="00410057">
        <w:t>Redis Cli</w:t>
      </w:r>
      <w:r>
        <w:t>:</w:t>
      </w:r>
    </w:p>
    <w:p w14:paraId="7286CB16" w14:textId="5F556ECA" w:rsidR="00B80501" w:rsidRPr="00C0045E" w:rsidRDefault="00197E6C" w:rsidP="00B80501">
      <w:pPr>
        <w:pStyle w:val="ListParagraph"/>
        <w:rPr>
          <w:rFonts w:ascii="Consolas" w:hAnsi="Consolas"/>
        </w:rPr>
      </w:pPr>
      <w:r w:rsidRPr="00C0045E">
        <w:rPr>
          <w:rFonts w:ascii="Consolas" w:hAnsi="Consolas"/>
        </w:rPr>
        <w:t xml:space="preserve">PS&gt; </w:t>
      </w:r>
      <w:r w:rsidR="00243F00" w:rsidRPr="00243F00">
        <w:rPr>
          <w:rFonts w:ascii="Consolas" w:hAnsi="Consolas"/>
        </w:rPr>
        <w:t xml:space="preserve">docker-compose exec </w:t>
      </w:r>
      <w:r w:rsidR="00161CEF">
        <w:rPr>
          <w:rFonts w:ascii="Consolas" w:hAnsi="Consolas"/>
        </w:rPr>
        <w:t>redis redis-cli</w:t>
      </w:r>
      <w:r w:rsidR="00243F00">
        <w:rPr>
          <w:rFonts w:ascii="Consolas" w:hAnsi="Consolas"/>
        </w:rPr>
        <w:t xml:space="preserve"> </w:t>
      </w:r>
    </w:p>
    <w:p w14:paraId="359EBAB6" w14:textId="1891585A" w:rsidR="00647FC0" w:rsidRDefault="00647FC0" w:rsidP="00243F00"/>
    <w:p w14:paraId="5958F65A" w14:textId="44EFC000" w:rsidR="00647FC0" w:rsidRDefault="00647FC0" w:rsidP="00B80501">
      <w:pPr>
        <w:pStyle w:val="ListParagraph"/>
      </w:pPr>
      <w:r>
        <w:tab/>
      </w:r>
    </w:p>
    <w:p w14:paraId="7C3C3CB1" w14:textId="2DF15953" w:rsidR="00647FC0" w:rsidRDefault="00647FC0" w:rsidP="00B80501">
      <w:pPr>
        <w:pStyle w:val="ListParagraph"/>
      </w:pPr>
    </w:p>
    <w:p w14:paraId="1EFC84EB" w14:textId="77777777" w:rsidR="00647FC0" w:rsidRPr="00B80501" w:rsidRDefault="00647FC0" w:rsidP="00B80501">
      <w:pPr>
        <w:pStyle w:val="ListParagraph"/>
      </w:pPr>
    </w:p>
    <w:p w14:paraId="389F74C9" w14:textId="7CF77773" w:rsidR="002D409D" w:rsidRDefault="00DC1C19" w:rsidP="002D409D">
      <w:pPr>
        <w:pStyle w:val="Heading1"/>
      </w:pPr>
      <w:r>
        <w:lastRenderedPageBreak/>
        <w:t xml:space="preserve">Lab </w:t>
      </w:r>
      <w:r w:rsidR="002D409D">
        <w:t>Problem Set</w:t>
      </w:r>
    </w:p>
    <w:p w14:paraId="3720CCD5" w14:textId="4393BC81" w:rsidR="007B0A4E" w:rsidRDefault="007B0A4E" w:rsidP="002325B7">
      <w:pPr>
        <w:pStyle w:val="Compact"/>
        <w:rPr>
          <w:b/>
          <w:bCs/>
        </w:rPr>
      </w:pPr>
      <w:r w:rsidRPr="007B0A4E">
        <w:rPr>
          <w:b/>
          <w:bCs/>
        </w:rPr>
        <w:t xml:space="preserve">QUESTIONS: </w:t>
      </w:r>
      <w:r w:rsidR="00CB1030">
        <w:rPr>
          <w:b/>
          <w:bCs/>
        </w:rPr>
        <w:br/>
      </w:r>
      <w:r w:rsidR="00CB1030">
        <w:rPr>
          <w:b/>
          <w:bCs/>
        </w:rPr>
        <w:br/>
        <w:t>For each question, include a copy of the code required to complete the question along with a screenshot of the code and a screenshot of the output.</w:t>
      </w:r>
    </w:p>
    <w:p w14:paraId="15B37B4E" w14:textId="77777777" w:rsidR="00CB1030" w:rsidRPr="007B0A4E" w:rsidRDefault="00CB1030" w:rsidP="002325B7">
      <w:pPr>
        <w:pStyle w:val="Compact"/>
        <w:rPr>
          <w:b/>
          <w:bCs/>
        </w:rPr>
      </w:pPr>
    </w:p>
    <w:p w14:paraId="32D32A06" w14:textId="520393E8" w:rsidR="006071BC" w:rsidRDefault="008C4CE1" w:rsidP="00AB0827">
      <w:pPr>
        <w:pStyle w:val="Compact"/>
      </w:pPr>
      <w:r>
        <w:t>Snapchat clone! Let’s use Redis to c</w:t>
      </w:r>
      <w:r w:rsidR="006179E7">
        <w:t xml:space="preserve">reate a </w:t>
      </w:r>
      <w:r w:rsidR="00AB764B">
        <w:t xml:space="preserve">data </w:t>
      </w:r>
      <w:r w:rsidR="006179E7">
        <w:t xml:space="preserve">model </w:t>
      </w:r>
      <w:r w:rsidR="00AB0827">
        <w:t>like</w:t>
      </w:r>
      <w:r w:rsidR="006179E7">
        <w:t xml:space="preserve"> Snapchat.</w:t>
      </w:r>
      <w:r w:rsidR="00AB764B">
        <w:t xml:space="preserve"> </w:t>
      </w:r>
      <w:r w:rsidR="00013B96">
        <w:t xml:space="preserve"> </w:t>
      </w:r>
      <w:r w:rsidR="00C13707">
        <w:t>Basically,</w:t>
      </w:r>
      <w:r w:rsidR="00013B96">
        <w:t xml:space="preserve"> users send messages to each other and once the message is accessed by the receiver it expires in 60 seconds</w:t>
      </w:r>
      <w:r w:rsidR="00C13707">
        <w:t xml:space="preserve">. </w:t>
      </w:r>
      <w:r w:rsidR="00AB764B">
        <w:t>The rules:</w:t>
      </w:r>
    </w:p>
    <w:p w14:paraId="2B3F3C02" w14:textId="77777777" w:rsidR="00566EC8" w:rsidRDefault="00AB764B" w:rsidP="00AB0827">
      <w:pPr>
        <w:pStyle w:val="Compact"/>
        <w:numPr>
          <w:ilvl w:val="0"/>
          <w:numId w:val="21"/>
        </w:numPr>
      </w:pPr>
      <w:r>
        <w:t xml:space="preserve">Each </w:t>
      </w:r>
      <w:r w:rsidRPr="00C13707">
        <w:rPr>
          <w:b/>
          <w:bCs/>
          <w:u w:val="single"/>
        </w:rPr>
        <w:t>message</w:t>
      </w:r>
      <w:r>
        <w:t xml:space="preserve"> should be </w:t>
      </w:r>
      <w:r w:rsidR="00E46FDA">
        <w:t>keyed by an id (you can use an integer</w:t>
      </w:r>
      <w:r w:rsidR="00566EC8">
        <w:t xml:space="preserve"> and control the ID yourself</w:t>
      </w:r>
      <w:r w:rsidR="00E46FDA">
        <w:t>)</w:t>
      </w:r>
      <w:r w:rsidR="004A3540">
        <w:t xml:space="preserve"> </w:t>
      </w:r>
    </w:p>
    <w:p w14:paraId="52F8CA6B" w14:textId="2C0F80A1" w:rsidR="00AB764B" w:rsidRDefault="00566EC8" w:rsidP="00AB0827">
      <w:pPr>
        <w:pStyle w:val="Compact"/>
        <w:numPr>
          <w:ilvl w:val="0"/>
          <w:numId w:val="21"/>
        </w:numPr>
      </w:pPr>
      <w:r>
        <w:t>Each message key should be namespaced</w:t>
      </w:r>
      <w:r w:rsidR="00490634">
        <w:t xml:space="preserve">, like so: </w:t>
      </w:r>
      <w:r w:rsidR="004A3540" w:rsidRPr="00C13707">
        <w:rPr>
          <w:rFonts w:ascii="Consolas" w:hAnsi="Consolas"/>
          <w:b/>
          <w:bCs/>
        </w:rPr>
        <w:t>snap:msg:</w:t>
      </w:r>
      <w:r w:rsidR="00490634" w:rsidRPr="00C13707">
        <w:rPr>
          <w:rFonts w:ascii="Consolas" w:hAnsi="Consolas"/>
          <w:b/>
          <w:bCs/>
        </w:rPr>
        <w:t>1</w:t>
      </w:r>
      <w:r w:rsidR="00490634">
        <w:t xml:space="preserve"> where </w:t>
      </w:r>
      <w:r w:rsidR="00490634" w:rsidRPr="00490634">
        <w:rPr>
          <w:b/>
          <w:bCs/>
        </w:rPr>
        <w:t>1</w:t>
      </w:r>
      <w:r w:rsidR="00490634">
        <w:t xml:space="preserve"> is the ID in this case.</w:t>
      </w:r>
    </w:p>
    <w:p w14:paraId="06CB9DAC" w14:textId="569FFABA" w:rsidR="00AB0827" w:rsidRDefault="00AB0827" w:rsidP="00AB0827">
      <w:pPr>
        <w:pStyle w:val="Compact"/>
        <w:numPr>
          <w:ilvl w:val="0"/>
          <w:numId w:val="21"/>
        </w:numPr>
      </w:pPr>
      <w:r>
        <w:t xml:space="preserve">Each </w:t>
      </w:r>
      <w:r w:rsidRPr="00C13707">
        <w:rPr>
          <w:b/>
          <w:bCs/>
          <w:u w:val="single"/>
        </w:rPr>
        <w:t>message</w:t>
      </w:r>
      <w:r>
        <w:t xml:space="preserve"> has 3 </w:t>
      </w:r>
      <w:r w:rsidR="00487E4C">
        <w:t xml:space="preserve">hash </w:t>
      </w:r>
      <w:r w:rsidR="00C13707">
        <w:t>fields:</w:t>
      </w:r>
    </w:p>
    <w:p w14:paraId="64ADA45C" w14:textId="26E2D40A" w:rsidR="00C13707" w:rsidRDefault="00C13707" w:rsidP="00C13707">
      <w:pPr>
        <w:pStyle w:val="Compact"/>
        <w:numPr>
          <w:ilvl w:val="1"/>
          <w:numId w:val="21"/>
        </w:numPr>
      </w:pPr>
      <w:r w:rsidRPr="00DF509E">
        <w:rPr>
          <w:b/>
          <w:bCs/>
          <w:u w:val="single"/>
        </w:rPr>
        <w:t>To</w:t>
      </w:r>
      <w:r>
        <w:t xml:space="preserve">: </w:t>
      </w:r>
      <w:r w:rsidR="001F738C">
        <w:t>username</w:t>
      </w:r>
      <w:r w:rsidR="00265E2A">
        <w:t xml:space="preserve"> of the recipient</w:t>
      </w:r>
      <w:r w:rsidR="001F738C">
        <w:t xml:space="preserve"> e.g bob</w:t>
      </w:r>
    </w:p>
    <w:p w14:paraId="125141BE" w14:textId="3182D73A" w:rsidR="00265E2A" w:rsidRDefault="00265E2A" w:rsidP="00C13707">
      <w:pPr>
        <w:pStyle w:val="Compact"/>
        <w:numPr>
          <w:ilvl w:val="1"/>
          <w:numId w:val="21"/>
        </w:numPr>
      </w:pPr>
      <w:r w:rsidRPr="00DF509E">
        <w:rPr>
          <w:b/>
          <w:bCs/>
          <w:u w:val="single"/>
        </w:rPr>
        <w:t>From</w:t>
      </w:r>
      <w:r>
        <w:t xml:space="preserve">: </w:t>
      </w:r>
      <w:r w:rsidR="001F738C">
        <w:t xml:space="preserve">username </w:t>
      </w:r>
      <w:r>
        <w:t>of the sender</w:t>
      </w:r>
      <w:r w:rsidR="001F738C">
        <w:t xml:space="preserve"> e.g mary</w:t>
      </w:r>
    </w:p>
    <w:p w14:paraId="3FB5DC45" w14:textId="4A5DCBD4" w:rsidR="00265E2A" w:rsidRDefault="00265E2A" w:rsidP="00C13707">
      <w:pPr>
        <w:pStyle w:val="Compact"/>
        <w:numPr>
          <w:ilvl w:val="1"/>
          <w:numId w:val="21"/>
        </w:numPr>
      </w:pPr>
      <w:r w:rsidRPr="00DF509E">
        <w:rPr>
          <w:b/>
          <w:bCs/>
          <w:u w:val="single"/>
        </w:rPr>
        <w:t>Text</w:t>
      </w:r>
      <w:r>
        <w:t>: the message itself.</w:t>
      </w:r>
    </w:p>
    <w:p w14:paraId="0B614E7F" w14:textId="3CC2C0D6" w:rsidR="005946B0" w:rsidRDefault="005946B0" w:rsidP="005946B0">
      <w:pPr>
        <w:pStyle w:val="Compact"/>
        <w:numPr>
          <w:ilvl w:val="0"/>
          <w:numId w:val="21"/>
        </w:numPr>
      </w:pPr>
      <w:r>
        <w:t>When a</w:t>
      </w:r>
      <w:r w:rsidR="003819A2">
        <w:t xml:space="preserve"> user</w:t>
      </w:r>
      <w:r>
        <w:t xml:space="preserve"> </w:t>
      </w:r>
      <w:r w:rsidR="003819A2" w:rsidRPr="003819A2">
        <w:rPr>
          <w:b/>
          <w:bCs/>
          <w:i/>
          <w:iCs/>
        </w:rPr>
        <w:t>sends a</w:t>
      </w:r>
      <w:r w:rsidR="003819A2">
        <w:t xml:space="preserve"> </w:t>
      </w:r>
      <w:r w:rsidRPr="00490634">
        <w:rPr>
          <w:b/>
          <w:bCs/>
          <w:i/>
          <w:iCs/>
        </w:rPr>
        <w:t>message</w:t>
      </w:r>
      <w:r w:rsidR="003819A2">
        <w:rPr>
          <w:b/>
          <w:bCs/>
          <w:i/>
          <w:iCs/>
        </w:rPr>
        <w:t>,</w:t>
      </w:r>
      <w:r w:rsidRPr="00490634">
        <w:rPr>
          <w:b/>
          <w:bCs/>
          <w:i/>
          <w:iCs/>
        </w:rPr>
        <w:t xml:space="preserve"> </w:t>
      </w:r>
      <w:r w:rsidR="00E62887">
        <w:t>perform these Redis commands:</w:t>
      </w:r>
    </w:p>
    <w:p w14:paraId="13061282" w14:textId="400F263D" w:rsidR="003E5298" w:rsidRDefault="00E657E2" w:rsidP="003E5298">
      <w:pPr>
        <w:pStyle w:val="Compact"/>
        <w:numPr>
          <w:ilvl w:val="1"/>
          <w:numId w:val="21"/>
        </w:numPr>
      </w:pPr>
      <w:r>
        <w:t xml:space="preserve">A </w:t>
      </w:r>
      <w:r w:rsidR="00490634">
        <w:t>n</w:t>
      </w:r>
      <w:r w:rsidR="003E5298">
        <w:t xml:space="preserve">ew </w:t>
      </w:r>
      <w:r w:rsidR="00490634">
        <w:t>k</w:t>
      </w:r>
      <w:r w:rsidR="003E5298">
        <w:t xml:space="preserve">ey is added to namespace </w:t>
      </w:r>
      <w:r w:rsidR="003E5298">
        <w:rPr>
          <w:b/>
          <w:bCs/>
        </w:rPr>
        <w:t>snap:msg:</w:t>
      </w:r>
      <w:r w:rsidR="001B23F9">
        <w:rPr>
          <w:b/>
          <w:bCs/>
          <w:i/>
          <w:iCs/>
        </w:rPr>
        <w:t xml:space="preserve">id </w:t>
      </w:r>
      <w:r w:rsidR="003E5298">
        <w:t xml:space="preserve">with </w:t>
      </w:r>
      <w:r w:rsidR="00E62887">
        <w:t xml:space="preserve">the fields </w:t>
      </w:r>
      <w:r w:rsidR="00487E4C">
        <w:t>set in the hash.</w:t>
      </w:r>
      <w:r w:rsidR="001F738C">
        <w:t>.</w:t>
      </w:r>
    </w:p>
    <w:p w14:paraId="390C33B0" w14:textId="59D5FC62" w:rsidR="00E62887" w:rsidRDefault="00566EC8" w:rsidP="003E5298">
      <w:pPr>
        <w:pStyle w:val="Compact"/>
        <w:numPr>
          <w:ilvl w:val="1"/>
          <w:numId w:val="21"/>
        </w:numPr>
      </w:pPr>
      <w:r>
        <w:t xml:space="preserve">Add the </w:t>
      </w:r>
      <w:r w:rsidRPr="001B23F9">
        <w:rPr>
          <w:b/>
          <w:bCs/>
          <w:i/>
          <w:iCs/>
        </w:rPr>
        <w:t>id</w:t>
      </w:r>
      <w:r>
        <w:t xml:space="preserve"> of the message</w:t>
      </w:r>
      <w:r w:rsidR="00487E4C">
        <w:t xml:space="preserve"> to the user’s inbox key, </w:t>
      </w:r>
      <w:r w:rsidR="001B23F9">
        <w:t xml:space="preserve">queue, </w:t>
      </w:r>
      <w:r w:rsidR="00487E4C">
        <w:t>which is a list.</w:t>
      </w:r>
      <w:r w:rsidR="001B23F9">
        <w:t xml:space="preserve"> </w:t>
      </w:r>
      <w:r w:rsidR="001B23F9">
        <w:br/>
        <w:t xml:space="preserve">For example, mary’s inbox key is </w:t>
      </w:r>
      <w:r w:rsidR="001B23F9">
        <w:rPr>
          <w:b/>
          <w:bCs/>
        </w:rPr>
        <w:t>snap:inbox:mary</w:t>
      </w:r>
    </w:p>
    <w:p w14:paraId="01401CDD" w14:textId="6C19FBE7" w:rsidR="0073388E" w:rsidRDefault="003A0A46" w:rsidP="0073388E">
      <w:pPr>
        <w:pStyle w:val="Compact"/>
        <w:numPr>
          <w:ilvl w:val="0"/>
          <w:numId w:val="21"/>
        </w:numPr>
      </w:pPr>
      <w:r>
        <w:t xml:space="preserve">When a </w:t>
      </w:r>
      <w:r w:rsidRPr="001661F7">
        <w:rPr>
          <w:b/>
          <w:bCs/>
          <w:i/>
          <w:iCs/>
        </w:rPr>
        <w:t xml:space="preserve">user </w:t>
      </w:r>
      <w:r w:rsidR="001661F7" w:rsidRPr="001661F7">
        <w:rPr>
          <w:b/>
          <w:bCs/>
          <w:i/>
          <w:iCs/>
        </w:rPr>
        <w:t>r</w:t>
      </w:r>
      <w:r w:rsidR="0073388E" w:rsidRPr="001661F7">
        <w:rPr>
          <w:b/>
          <w:bCs/>
          <w:i/>
          <w:iCs/>
        </w:rPr>
        <w:t>ead</w:t>
      </w:r>
      <w:r w:rsidRPr="001661F7">
        <w:rPr>
          <w:b/>
          <w:bCs/>
          <w:i/>
          <w:iCs/>
        </w:rPr>
        <w:t>s</w:t>
      </w:r>
      <w:r w:rsidR="0073388E" w:rsidRPr="001661F7">
        <w:rPr>
          <w:b/>
          <w:bCs/>
          <w:i/>
          <w:iCs/>
        </w:rPr>
        <w:t xml:space="preserve"> a </w:t>
      </w:r>
      <w:r w:rsidR="001661F7" w:rsidRPr="001661F7">
        <w:rPr>
          <w:b/>
          <w:bCs/>
          <w:i/>
          <w:iCs/>
        </w:rPr>
        <w:t>message,</w:t>
      </w:r>
      <w:r w:rsidR="0073388E">
        <w:t xml:space="preserve"> we:</w:t>
      </w:r>
    </w:p>
    <w:p w14:paraId="256218BF" w14:textId="11751AAA" w:rsidR="0073388E" w:rsidRDefault="003A0A46" w:rsidP="0073388E">
      <w:pPr>
        <w:pStyle w:val="Compact"/>
        <w:numPr>
          <w:ilvl w:val="1"/>
          <w:numId w:val="21"/>
        </w:numPr>
      </w:pPr>
      <w:r>
        <w:t xml:space="preserve">Remove it from the end of their inbox key list, </w:t>
      </w:r>
      <w:r w:rsidR="001661F7">
        <w:t xml:space="preserve">a </w:t>
      </w:r>
      <w:r>
        <w:t>FIFO queue</w:t>
      </w:r>
    </w:p>
    <w:p w14:paraId="548CA05B" w14:textId="7DE85120" w:rsidR="001661F7" w:rsidRDefault="001661F7" w:rsidP="0073388E">
      <w:pPr>
        <w:pStyle w:val="Compact"/>
        <w:numPr>
          <w:ilvl w:val="1"/>
          <w:numId w:val="21"/>
        </w:numPr>
      </w:pPr>
      <w:r>
        <w:t>Set the message id key to expire in 60 seconds.</w:t>
      </w:r>
    </w:p>
    <w:p w14:paraId="171D01EB" w14:textId="34DE69D4" w:rsidR="00575E3A" w:rsidRDefault="005A1010" w:rsidP="005A1010">
      <w:pPr>
        <w:pStyle w:val="Compact"/>
      </w:pPr>
      <w:r>
        <w:br/>
      </w:r>
      <w:r w:rsidR="005F2EC0">
        <w:t xml:space="preserve">1. Using the Redis CLI, </w:t>
      </w:r>
      <w:r w:rsidR="00446462">
        <w:t xml:space="preserve">send </w:t>
      </w:r>
      <w:r w:rsidR="004C4B07">
        <w:t xml:space="preserve">these </w:t>
      </w:r>
      <w:r w:rsidR="00575E3A">
        <w:t xml:space="preserve">messages </w:t>
      </w:r>
      <w:r w:rsidR="004C4B07">
        <w:t xml:space="preserve">in the order they are listed </w:t>
      </w:r>
      <w:r w:rsidR="00575E3A">
        <w:t>with Redis commands</w:t>
      </w:r>
      <w:r w:rsidR="00446462">
        <w:t>. Make sure to perform both steps D.a and D.b as separate commands.</w:t>
      </w:r>
    </w:p>
    <w:p w14:paraId="34A55EE5" w14:textId="4BD595BC" w:rsidR="00575E3A" w:rsidRPr="00446462" w:rsidRDefault="00575E3A" w:rsidP="005A1010">
      <w:pPr>
        <w:pStyle w:val="Compact"/>
        <w:rPr>
          <w:b/>
          <w:bCs/>
        </w:rPr>
      </w:pPr>
      <w:r w:rsidRPr="00446462">
        <w:rPr>
          <w:b/>
          <w:bCs/>
        </w:rPr>
        <w:t>To</w:t>
      </w:r>
      <w:r w:rsidRPr="00446462">
        <w:rPr>
          <w:b/>
          <w:bCs/>
        </w:rPr>
        <w:tab/>
        <w:t>From</w:t>
      </w:r>
      <w:r w:rsidRPr="00446462">
        <w:rPr>
          <w:b/>
          <w:bCs/>
        </w:rPr>
        <w:tab/>
        <w:t>Text</w:t>
      </w:r>
    </w:p>
    <w:p w14:paraId="3E606B53" w14:textId="5BFCDDD1" w:rsidR="005946B0" w:rsidRDefault="00575E3A" w:rsidP="005A1010">
      <w:pPr>
        <w:pStyle w:val="Compact"/>
      </w:pPr>
      <w:r>
        <w:t>Bob</w:t>
      </w:r>
      <w:r>
        <w:tab/>
        <w:t>Art</w:t>
      </w:r>
      <w:r>
        <w:tab/>
        <w:t>You owe me $50</w:t>
      </w:r>
    </w:p>
    <w:p w14:paraId="0E728FA1" w14:textId="682C164E" w:rsidR="00575E3A" w:rsidRDefault="000E55C0" w:rsidP="005A1010">
      <w:pPr>
        <w:pStyle w:val="Compact"/>
      </w:pPr>
      <w:r>
        <w:t>Che</w:t>
      </w:r>
      <w:r>
        <w:tab/>
        <w:t>Bob</w:t>
      </w:r>
      <w:r>
        <w:tab/>
        <w:t>Hello there!!!</w:t>
      </w:r>
    </w:p>
    <w:p w14:paraId="7E60A2EC" w14:textId="7BA43DEE" w:rsidR="000E55C0" w:rsidRDefault="000E55C0" w:rsidP="005A1010">
      <w:pPr>
        <w:pStyle w:val="Compact"/>
      </w:pPr>
      <w:r>
        <w:t>Che</w:t>
      </w:r>
      <w:r>
        <w:tab/>
      </w:r>
      <w:r w:rsidR="00EC19CD">
        <w:t>Dax</w:t>
      </w:r>
      <w:r w:rsidR="00EC19CD">
        <w:tab/>
        <w:t>Is this thing on?</w:t>
      </w:r>
    </w:p>
    <w:p w14:paraId="66E8CD5E" w14:textId="7F3A4244" w:rsidR="00EC19CD" w:rsidRDefault="00EC19CD" w:rsidP="005A1010">
      <w:pPr>
        <w:pStyle w:val="Compact"/>
      </w:pPr>
      <w:r>
        <w:t>Dax</w:t>
      </w:r>
      <w:r>
        <w:tab/>
        <w:t>Art</w:t>
      </w:r>
      <w:r>
        <w:tab/>
        <w:t>When is the meet-up?</w:t>
      </w:r>
    </w:p>
    <w:p w14:paraId="6A1A6947" w14:textId="3E63B856" w:rsidR="008C4CE1" w:rsidRDefault="002B1E23" w:rsidP="005909C2">
      <w:pPr>
        <w:pStyle w:val="Compact"/>
      </w:pPr>
      <w:r>
        <w:t>Che</w:t>
      </w:r>
      <w:r>
        <w:tab/>
        <w:t>Art</w:t>
      </w:r>
      <w:r>
        <w:tab/>
        <w:t>What is Bob doing. OMG.</w:t>
      </w:r>
    </w:p>
    <w:p w14:paraId="12A39562" w14:textId="04C2CDC9" w:rsidR="002A10B9" w:rsidRDefault="002A10B9" w:rsidP="005909C2">
      <w:pPr>
        <w:pStyle w:val="Compact"/>
      </w:pPr>
      <w:r>
        <w:t>Bob</w:t>
      </w:r>
      <w:r>
        <w:tab/>
        <w:t>Dax</w:t>
      </w:r>
      <w:r w:rsidR="00FF3449">
        <w:tab/>
        <w:t>Who?!?!?</w:t>
      </w:r>
    </w:p>
    <w:p w14:paraId="6D20C43F" w14:textId="1D159369" w:rsidR="002B1E23" w:rsidRDefault="002B1E23" w:rsidP="005909C2">
      <w:pPr>
        <w:pStyle w:val="Compact"/>
      </w:pPr>
    </w:p>
    <w:p w14:paraId="5FC4D39F" w14:textId="0C10C1A2" w:rsidR="002B1E23" w:rsidRDefault="002B1E23" w:rsidP="005909C2">
      <w:pPr>
        <w:pStyle w:val="Compact"/>
      </w:pPr>
      <w:r>
        <w:t>2. Using the Redis CLI</w:t>
      </w:r>
      <w:r w:rsidR="002A10B9">
        <w:t xml:space="preserve">, </w:t>
      </w:r>
      <w:r w:rsidR="004C4B07">
        <w:t xml:space="preserve">read messages for the following </w:t>
      </w:r>
      <w:r w:rsidR="00096C33">
        <w:t>users, in the order listed</w:t>
      </w:r>
      <w:r w:rsidR="009F6112">
        <w:t>. Make sure to perform both steps E.a and E.b.</w:t>
      </w:r>
    </w:p>
    <w:p w14:paraId="030D72F8" w14:textId="630E5498" w:rsidR="00096C33" w:rsidRDefault="00096C33" w:rsidP="005909C2">
      <w:pPr>
        <w:pStyle w:val="Compact"/>
      </w:pPr>
      <w:r>
        <w:t>Bob</w:t>
      </w:r>
    </w:p>
    <w:p w14:paraId="37D0279B" w14:textId="62E8337D" w:rsidR="00096C33" w:rsidRDefault="00096C33" w:rsidP="005909C2">
      <w:pPr>
        <w:pStyle w:val="Compact"/>
      </w:pPr>
      <w:r>
        <w:t>Che</w:t>
      </w:r>
    </w:p>
    <w:p w14:paraId="010C2AB7" w14:textId="038F4962" w:rsidR="00096C33" w:rsidRDefault="00096C33" w:rsidP="005909C2">
      <w:pPr>
        <w:pStyle w:val="Compact"/>
      </w:pPr>
      <w:r>
        <w:t>Art</w:t>
      </w:r>
    </w:p>
    <w:p w14:paraId="2AFED679" w14:textId="79E12629" w:rsidR="00096C33" w:rsidRDefault="00096C33" w:rsidP="005909C2">
      <w:pPr>
        <w:pStyle w:val="Compact"/>
      </w:pPr>
      <w:r>
        <w:t>Bob</w:t>
      </w:r>
    </w:p>
    <w:p w14:paraId="4D81E995" w14:textId="0BEAC82F" w:rsidR="009F6112" w:rsidRDefault="009F6112" w:rsidP="005909C2">
      <w:pPr>
        <w:pStyle w:val="Compact"/>
      </w:pPr>
    </w:p>
    <w:p w14:paraId="401A44F5" w14:textId="77777777" w:rsidR="00EB60A3" w:rsidRDefault="00727BB8" w:rsidP="00EB60A3">
      <w:pPr>
        <w:pStyle w:val="Compact"/>
      </w:pPr>
      <w:r>
        <w:t xml:space="preserve">3. Provide a current state of the Redis database after </w:t>
      </w:r>
      <w:r w:rsidR="00EB60A3">
        <w:t xml:space="preserve">Questions 1 and 2. </w:t>
      </w:r>
    </w:p>
    <w:p w14:paraId="490E5863" w14:textId="4AD451E1" w:rsidR="009F6112" w:rsidRDefault="00727BB8" w:rsidP="00EB60A3">
      <w:pPr>
        <w:pStyle w:val="Compact"/>
        <w:ind w:firstLine="720"/>
      </w:pPr>
      <w:r>
        <w:t xml:space="preserve">Display the current keys under the </w:t>
      </w:r>
      <w:r>
        <w:rPr>
          <w:b/>
          <w:bCs/>
        </w:rPr>
        <w:t>snap:</w:t>
      </w:r>
      <w:r>
        <w:t xml:space="preserve"> namespace.</w:t>
      </w:r>
    </w:p>
    <w:p w14:paraId="4E560DA3" w14:textId="326F56E3" w:rsidR="00EB60A3" w:rsidRDefault="00EB60A3" w:rsidP="00EB60A3">
      <w:pPr>
        <w:pStyle w:val="Compact"/>
        <w:ind w:firstLine="720"/>
      </w:pPr>
      <w:r>
        <w:t xml:space="preserve">Display the </w:t>
      </w:r>
      <w:r w:rsidR="00081CB9">
        <w:t>messages which have not been read (and therefore have not expired)</w:t>
      </w:r>
    </w:p>
    <w:p w14:paraId="74651D5A" w14:textId="4CA9ADAA" w:rsidR="00081CB9" w:rsidRDefault="00081CB9" w:rsidP="00EB60A3">
      <w:pPr>
        <w:pStyle w:val="Compact"/>
        <w:ind w:firstLine="720"/>
      </w:pPr>
      <w:r>
        <w:t>Display the me</w:t>
      </w:r>
      <w:r w:rsidR="00506A00">
        <w:t>ssage ID’s in each users’ inbox.</w:t>
      </w:r>
    </w:p>
    <w:p w14:paraId="3AAD6A03" w14:textId="0FACD6FB" w:rsidR="00506A00" w:rsidRDefault="00506A00" w:rsidP="00506A00">
      <w:pPr>
        <w:pStyle w:val="Compact"/>
      </w:pPr>
    </w:p>
    <w:p w14:paraId="74C0225D" w14:textId="09F3390F" w:rsidR="00506A00" w:rsidRDefault="00506A00" w:rsidP="00506A00">
      <w:pPr>
        <w:pStyle w:val="Compact"/>
      </w:pPr>
    </w:p>
    <w:p w14:paraId="5DBD5149" w14:textId="5F9A5D65" w:rsidR="007A4D7D" w:rsidRDefault="007A4D7D" w:rsidP="007A4D7D">
      <w:pPr>
        <w:pStyle w:val="Compact"/>
      </w:pPr>
      <w:r>
        <w:t>The Department of Motor Vehicles has hired you to build a queue management system</w:t>
      </w:r>
      <w:r w:rsidR="008C1D01">
        <w:t xml:space="preserve">. You have decided the best system for this is </w:t>
      </w:r>
      <w:r>
        <w:t>Redis</w:t>
      </w:r>
      <w:r w:rsidR="008C1D01">
        <w:t xml:space="preserve"> (a good choice, BTW)</w:t>
      </w:r>
      <w:r>
        <w:t xml:space="preserve">. The system needs to manage a single queue of users, by </w:t>
      </w:r>
      <w:r w:rsidR="000F25E7">
        <w:t>username</w:t>
      </w:r>
      <w:r>
        <w:t xml:space="preserve">. Queued users can be served at one of 4 windows, A,B,C or D. The structure you build in </w:t>
      </w:r>
      <w:r w:rsidR="00905DF1">
        <w:t>R</w:t>
      </w:r>
      <w:r>
        <w:t>edis should support the queue and be able to display who is waiting in the queue. As people go to the window they should be removed from the queue and assigned to one of the 4 windows. You should be able to display who is at each window at any time.</w:t>
      </w:r>
      <w:r w:rsidR="000F25E7">
        <w:br/>
        <w:t xml:space="preserve">Namespace all keys with </w:t>
      </w:r>
      <w:r w:rsidR="000F25E7">
        <w:rPr>
          <w:b/>
          <w:bCs/>
        </w:rPr>
        <w:t>dmv:</w:t>
      </w:r>
      <w:r>
        <w:t xml:space="preserve"> </w:t>
      </w:r>
    </w:p>
    <w:p w14:paraId="42E4345D" w14:textId="77777777" w:rsidR="007A4D7D" w:rsidRDefault="007A4D7D" w:rsidP="007A4D7D">
      <w:pPr>
        <w:pStyle w:val="Compact"/>
      </w:pPr>
    </w:p>
    <w:p w14:paraId="47B99B44" w14:textId="77777777" w:rsidR="007A4D7D" w:rsidRPr="00450ACA" w:rsidRDefault="007A4D7D" w:rsidP="007A4D7D">
      <w:pPr>
        <w:pStyle w:val="Compact"/>
        <w:rPr>
          <w:b/>
          <w:bCs/>
          <w:u w:val="single"/>
        </w:rPr>
      </w:pPr>
      <w:r w:rsidRPr="00450ACA">
        <w:rPr>
          <w:b/>
          <w:bCs/>
          <w:u w:val="single"/>
        </w:rPr>
        <w:t>Example:</w:t>
      </w:r>
    </w:p>
    <w:p w14:paraId="3F49DE0C" w14:textId="1A1F3F19" w:rsidR="007A4D7D" w:rsidRDefault="007A4D7D" w:rsidP="007A4D7D">
      <w:pPr>
        <w:pStyle w:val="Compact"/>
      </w:pPr>
      <w:r>
        <w:t>Users In queue: Tom, Bill, Bart</w:t>
      </w:r>
    </w:p>
    <w:p w14:paraId="0FD850EC" w14:textId="77777777" w:rsidR="007A4D7D" w:rsidRDefault="007A4D7D" w:rsidP="007A4D7D">
      <w:pPr>
        <w:pStyle w:val="Compact"/>
      </w:pPr>
      <w:r>
        <w:t>Being Served at windows: A: Carl, B: Steve, C: Chuck, D: Dave</w:t>
      </w:r>
    </w:p>
    <w:p w14:paraId="4097D8E9" w14:textId="77777777" w:rsidR="001331AC" w:rsidRDefault="001331AC" w:rsidP="007A4D7D">
      <w:pPr>
        <w:pStyle w:val="Compact"/>
      </w:pPr>
    </w:p>
    <w:p w14:paraId="22BF4D5F" w14:textId="3AF74750" w:rsidR="007A4D7D" w:rsidRDefault="00450ACA" w:rsidP="007A4D7D">
      <w:pPr>
        <w:pStyle w:val="Compact"/>
      </w:pPr>
      <w:r>
        <w:t xml:space="preserve">Event: </w:t>
      </w:r>
      <w:r w:rsidR="007A4D7D">
        <w:t>When Dave is done at the window</w:t>
      </w:r>
      <w:r>
        <w:t xml:space="preserve"> D</w:t>
      </w:r>
      <w:r w:rsidR="007A4D7D">
        <w:t>, Bart is served next:</w:t>
      </w:r>
    </w:p>
    <w:p w14:paraId="68BC9CD8" w14:textId="54CC2A3E" w:rsidR="007A4D7D" w:rsidRDefault="007A4D7D" w:rsidP="007A4D7D">
      <w:pPr>
        <w:pStyle w:val="Compact"/>
      </w:pPr>
      <w:r>
        <w:t>Users In queue: Tom, Bill</w:t>
      </w:r>
    </w:p>
    <w:p w14:paraId="26DA0906" w14:textId="77777777" w:rsidR="007A4D7D" w:rsidRDefault="007A4D7D" w:rsidP="007A4D7D">
      <w:pPr>
        <w:pStyle w:val="Compact"/>
      </w:pPr>
      <w:r>
        <w:t>Being Served at windows: A: Carl, B: Steve, C: Chuck, D: Bart</w:t>
      </w:r>
    </w:p>
    <w:p w14:paraId="292ED054" w14:textId="77777777" w:rsidR="007A4D7D" w:rsidRDefault="007A4D7D" w:rsidP="007A4D7D">
      <w:pPr>
        <w:pStyle w:val="Compact"/>
      </w:pPr>
    </w:p>
    <w:p w14:paraId="03FAEC81" w14:textId="7904AFB2" w:rsidR="007A4D7D" w:rsidRDefault="00450ACA" w:rsidP="007A4D7D">
      <w:pPr>
        <w:pStyle w:val="Compact"/>
      </w:pPr>
      <w:r>
        <w:t xml:space="preserve">Event: </w:t>
      </w:r>
      <w:r w:rsidR="007A4D7D">
        <w:t>Mary arrives</w:t>
      </w:r>
    </w:p>
    <w:p w14:paraId="292C664D" w14:textId="6DD553A2" w:rsidR="007A4D7D" w:rsidRDefault="007A4D7D" w:rsidP="007A4D7D">
      <w:pPr>
        <w:pStyle w:val="Compact"/>
      </w:pPr>
      <w:r>
        <w:t>Users In queue: Mary, Tom, Bill</w:t>
      </w:r>
    </w:p>
    <w:p w14:paraId="275D4FA5" w14:textId="77777777" w:rsidR="007A4D7D" w:rsidRDefault="007A4D7D" w:rsidP="007A4D7D">
      <w:pPr>
        <w:pStyle w:val="Compact"/>
      </w:pPr>
      <w:r>
        <w:t>Being Served at windows: A: Carl, B: Steve, C: Chuck, D: Bart</w:t>
      </w:r>
    </w:p>
    <w:p w14:paraId="019F3994" w14:textId="487368B8" w:rsidR="00096C33" w:rsidRDefault="00096C33" w:rsidP="005909C2">
      <w:pPr>
        <w:pStyle w:val="Compact"/>
      </w:pPr>
    </w:p>
    <w:p w14:paraId="0E8532E3" w14:textId="20AE36D0" w:rsidR="000F25E7" w:rsidRDefault="005345DF" w:rsidP="001A7F6F">
      <w:pPr>
        <w:pStyle w:val="Compact"/>
        <w:numPr>
          <w:ilvl w:val="0"/>
          <w:numId w:val="24"/>
        </w:numPr>
      </w:pPr>
      <w:r>
        <w:t xml:space="preserve">Its first thing in the morning and </w:t>
      </w:r>
      <w:r w:rsidR="001A7F6F">
        <w:t>8</w:t>
      </w:r>
      <w:r w:rsidR="00ED4646">
        <w:t xml:space="preserve"> people are waiting outside for the department to open! Add them to your queue:</w:t>
      </w:r>
      <w:r w:rsidR="005C7042">
        <w:t xml:space="preserve"> </w:t>
      </w:r>
      <w:r w:rsidR="005C7042" w:rsidRPr="001A7F6F">
        <w:rPr>
          <w:b/>
          <w:bCs/>
        </w:rPr>
        <w:t>amy, beth, chris, dee, erin, fran, greg, h</w:t>
      </w:r>
      <w:r w:rsidR="001A7F6F" w:rsidRPr="001A7F6F">
        <w:rPr>
          <w:b/>
          <w:bCs/>
        </w:rPr>
        <w:t>ela</w:t>
      </w:r>
      <w:r w:rsidR="00894D48">
        <w:rPr>
          <w:b/>
          <w:bCs/>
        </w:rPr>
        <w:br/>
      </w:r>
      <w:r w:rsidR="00894D48">
        <w:t>Provide all the command required to accomplish this and a view of the queue</w:t>
      </w:r>
      <w:r w:rsidR="001A7F6F">
        <w:br/>
      </w:r>
      <w:r w:rsidR="001A7F6F">
        <w:br/>
      </w:r>
    </w:p>
    <w:p w14:paraId="2C6A0BB8" w14:textId="7B5063AA" w:rsidR="00FF1A32" w:rsidRDefault="001A7F6F" w:rsidP="001A7F6F">
      <w:pPr>
        <w:pStyle w:val="Compact"/>
        <w:numPr>
          <w:ilvl w:val="0"/>
          <w:numId w:val="24"/>
        </w:numPr>
      </w:pPr>
      <w:r>
        <w:t xml:space="preserve">The department is now open! Assign the first 4 people to windows A,B,C and D respectively. </w:t>
      </w:r>
      <w:r w:rsidR="00894D48">
        <w:t xml:space="preserve">Oh, and </w:t>
      </w:r>
      <w:r>
        <w:t>Don’t forget to remove them from the Queue!</w:t>
      </w:r>
      <w:r w:rsidR="00894D48">
        <w:br/>
        <w:t>Provide all the steps required to accomplish these steps and a view of the queue and windows.</w:t>
      </w:r>
      <w:r w:rsidR="00FF1A32">
        <w:br/>
      </w:r>
    </w:p>
    <w:p w14:paraId="251EDC75" w14:textId="08C369E7" w:rsidR="00F52F9B" w:rsidRDefault="00FF1A32" w:rsidP="001A7F6F">
      <w:pPr>
        <w:pStyle w:val="Compact"/>
        <w:numPr>
          <w:ilvl w:val="0"/>
          <w:numId w:val="24"/>
        </w:numPr>
      </w:pPr>
      <w:r>
        <w:t>Next, the following events occur:</w:t>
      </w:r>
      <w:r>
        <w:br/>
      </w:r>
      <w:r w:rsidR="00FD1D54">
        <w:t xml:space="preserve">a. </w:t>
      </w:r>
      <w:r>
        <w:t xml:space="preserve">iris arrives </w:t>
      </w:r>
      <w:r w:rsidR="008100D0">
        <w:br/>
      </w:r>
      <w:r w:rsidR="00FD1D54">
        <w:t xml:space="preserve">b. </w:t>
      </w:r>
      <w:r w:rsidR="008100D0">
        <w:t>window C becomes available – move the next person</w:t>
      </w:r>
      <w:r w:rsidR="00F52F9B">
        <w:t xml:space="preserve"> from the queue to this window!</w:t>
      </w:r>
      <w:r w:rsidR="00F52F9B">
        <w:br/>
      </w:r>
      <w:r w:rsidR="00FD1D54">
        <w:lastRenderedPageBreak/>
        <w:t xml:space="preserve">c. </w:t>
      </w:r>
      <w:r w:rsidR="00F52F9B">
        <w:t>window B becomes available  – move the next person from the queue to this window!</w:t>
      </w:r>
      <w:r w:rsidR="00F52F9B">
        <w:br/>
      </w:r>
      <w:r w:rsidR="00FD1D54">
        <w:t xml:space="preserve">d. </w:t>
      </w:r>
      <w:r w:rsidR="00F52F9B">
        <w:t>jake arrives</w:t>
      </w:r>
      <w:r w:rsidR="00F52F9B">
        <w:br/>
      </w:r>
      <w:r w:rsidR="00FD1D54">
        <w:t xml:space="preserve">e. </w:t>
      </w:r>
      <w:r w:rsidR="00F52F9B">
        <w:t>window C becomes available  – move the next person from the queue to this window!</w:t>
      </w:r>
      <w:r w:rsidR="00F52F9B">
        <w:br/>
      </w:r>
      <w:r w:rsidR="00FD1D54">
        <w:t>Provide all the steps required to accomplish these steps and a view of the queue and windows after the events.</w:t>
      </w:r>
      <w:r w:rsidR="00FD1D54">
        <w:br/>
      </w:r>
    </w:p>
    <w:p w14:paraId="28C18A1A" w14:textId="0DCF4FE8" w:rsidR="008330F4" w:rsidRDefault="008330F4" w:rsidP="008330F4">
      <w:pPr>
        <w:pStyle w:val="Compact"/>
        <w:numPr>
          <w:ilvl w:val="0"/>
          <w:numId w:val="24"/>
        </w:numPr>
      </w:pPr>
      <w:r>
        <w:t xml:space="preserve">Use spark to load the exam scores dataset `/home/jovyan/datasets/exam-scores/*.csv` into Redis under the namesspace </w:t>
      </w:r>
      <w:r w:rsidRPr="008330F4">
        <w:rPr>
          <w:b/>
          <w:bCs/>
        </w:rPr>
        <w:t>examscores</w:t>
      </w:r>
      <w:r>
        <w:t>. Use spark to Demonstrate the data is there by querying it back out.</w:t>
      </w:r>
      <w:r>
        <w:br/>
      </w:r>
      <w:r>
        <w:br/>
      </w:r>
    </w:p>
    <w:p w14:paraId="1CA253C5" w14:textId="7D693285" w:rsidR="006071BC" w:rsidRDefault="008330F4" w:rsidP="0025250B">
      <w:pPr>
        <w:pStyle w:val="Compact"/>
        <w:numPr>
          <w:ilvl w:val="0"/>
          <w:numId w:val="24"/>
        </w:numPr>
      </w:pPr>
      <w:r>
        <w:t xml:space="preserve">In Spark SQL, read the </w:t>
      </w:r>
      <w:r w:rsidR="00BF4DAD">
        <w:t xml:space="preserve">Redis </w:t>
      </w:r>
      <w:r w:rsidR="00BF4DAD" w:rsidRPr="0062112B">
        <w:rPr>
          <w:b/>
          <w:bCs/>
        </w:rPr>
        <w:t>examscore</w:t>
      </w:r>
      <w:r w:rsidR="00BF4DAD">
        <w:t xml:space="preserve"> data into a temp view and </w:t>
      </w:r>
      <w:r>
        <w:t xml:space="preserve">get the </w:t>
      </w:r>
      <w:r w:rsidR="0062112B">
        <w:t xml:space="preserve">min, max, and </w:t>
      </w:r>
      <w:r>
        <w:t xml:space="preserve">average exam score </w:t>
      </w:r>
      <w:r w:rsidR="0062112B">
        <w:t xml:space="preserve">across all students. </w:t>
      </w:r>
      <w:r>
        <w:t xml:space="preserve">Write the data back out to Redis as </w:t>
      </w:r>
      <w:r w:rsidR="0062112B">
        <w:rPr>
          <w:b/>
          <w:bCs/>
        </w:rPr>
        <w:t>examscoresummary</w:t>
      </w:r>
      <w:r>
        <w:t>, finally query the key in redis showing all values in the hash</w:t>
      </w:r>
      <w:r w:rsidR="00BC1445">
        <w:t>!</w:t>
      </w:r>
      <w:r w:rsidR="00BF4DAD">
        <w:br/>
      </w:r>
      <w:r w:rsidR="00BF4DAD">
        <w:br/>
      </w:r>
    </w:p>
    <w:p w14:paraId="2108D25A" w14:textId="1CB83E91" w:rsidR="005909C2" w:rsidRDefault="005909C2" w:rsidP="005909C2">
      <w:pPr>
        <w:pStyle w:val="Compact"/>
      </w:pPr>
      <w:r>
        <w:rPr>
          <w:b/>
          <w:bCs/>
        </w:rPr>
        <w:t xml:space="preserve">IMPORTANT: </w:t>
      </w:r>
      <w:r>
        <w:t>When you are finished with the lab, execute:</w:t>
      </w:r>
    </w:p>
    <w:p w14:paraId="6344FAF8" w14:textId="01699954" w:rsidR="005909C2" w:rsidRDefault="005909C2" w:rsidP="005909C2">
      <w:pPr>
        <w:pStyle w:val="Compact"/>
        <w:rPr>
          <w:rStyle w:val="VerbatimChar"/>
          <w:rFonts w:eastAsiaTheme="minorHAnsi"/>
          <w:smallCaps w:val="0"/>
          <w:sz w:val="22"/>
          <w:szCs w:val="22"/>
        </w:rPr>
      </w:pPr>
      <w:r w:rsidRPr="00C74049">
        <w:rPr>
          <w:rStyle w:val="VerbatimChar"/>
          <w:rFonts w:eastAsiaTheme="minorHAnsi"/>
          <w:smallCaps w:val="0"/>
          <w:sz w:val="22"/>
          <w:szCs w:val="22"/>
        </w:rPr>
        <w:t xml:space="preserve">PS:&gt; docker-compose </w:t>
      </w:r>
      <w:r>
        <w:rPr>
          <w:rStyle w:val="VerbatimChar"/>
          <w:rFonts w:eastAsiaTheme="minorHAnsi"/>
          <w:smallCaps w:val="0"/>
          <w:sz w:val="22"/>
          <w:szCs w:val="22"/>
        </w:rPr>
        <w:t>stop</w:t>
      </w:r>
    </w:p>
    <w:p w14:paraId="283D5F9C" w14:textId="0D9CEDD7" w:rsidR="00EE3F03" w:rsidRDefault="00603D61" w:rsidP="00DC1C19">
      <w:r>
        <w:t xml:space="preserve">To turn off all running services, then shut down your Azure Lab instance. </w:t>
      </w:r>
    </w:p>
    <w:p w14:paraId="585D0A0D" w14:textId="77777777" w:rsidR="008C4CE1" w:rsidRPr="00DC1C19" w:rsidRDefault="008C4CE1" w:rsidP="00DC1C19"/>
    <w:sectPr w:rsidR="008C4CE1" w:rsidRPr="00DC1C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5B0C39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7D0C74C"/>
    <w:lvl w:ilvl="0">
      <w:start w:val="1"/>
      <w:numFmt w:val="decimal"/>
      <w:lvlText w:val="%1."/>
      <w:lvlJc w:val="left"/>
      <w:pPr>
        <w:ind w:left="480" w:hanging="480"/>
      </w:pPr>
    </w:lvl>
    <w:lvl w:ilvl="1">
      <w:start w:val="1"/>
      <w:numFmt w:val="bullet"/>
      <w:lvlText w:val=""/>
      <w:lvlJc w:val="left"/>
      <w:rPr>
        <w:rFonts w:ascii="Symbol" w:hAnsi="Symbol" w:hint="default"/>
      </w:r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5"/>
    <w:multiLevelType w:val="multilevel"/>
    <w:tmpl w:val="3BBAA606"/>
    <w:lvl w:ilvl="0">
      <w:start w:val="11"/>
      <w:numFmt w:val="decimal"/>
      <w:lvlText w:val="%1."/>
      <w:lvlJc w:val="left"/>
      <w:pPr>
        <w:ind w:left="480" w:hanging="480"/>
      </w:pPr>
      <w:rPr>
        <w:rFonts w:hint="default"/>
      </w:rPr>
    </w:lvl>
    <w:lvl w:ilvl="1">
      <w:start w:val="5"/>
      <w:numFmt w:val="decimal"/>
      <w:lvlText w:val="%2."/>
      <w:lvlJc w:val="left"/>
      <w:pPr>
        <w:ind w:left="1200" w:hanging="480"/>
      </w:pPr>
      <w:rPr>
        <w:rFonts w:hint="default"/>
      </w:rPr>
    </w:lvl>
    <w:lvl w:ilvl="2">
      <w:start w:val="5"/>
      <w:numFmt w:val="decimal"/>
      <w:lvlText w:val="%3."/>
      <w:lvlJc w:val="left"/>
      <w:pPr>
        <w:ind w:left="1920" w:hanging="480"/>
      </w:pPr>
      <w:rPr>
        <w:rFonts w:hint="default"/>
      </w:rPr>
    </w:lvl>
    <w:lvl w:ilvl="3">
      <w:start w:val="5"/>
      <w:numFmt w:val="decimal"/>
      <w:lvlText w:val="%4."/>
      <w:lvlJc w:val="left"/>
      <w:pPr>
        <w:ind w:left="2640" w:hanging="480"/>
      </w:pPr>
      <w:rPr>
        <w:rFonts w:hint="default"/>
      </w:rPr>
    </w:lvl>
    <w:lvl w:ilvl="4">
      <w:start w:val="5"/>
      <w:numFmt w:val="decimal"/>
      <w:lvlText w:val="%5."/>
      <w:lvlJc w:val="left"/>
      <w:pPr>
        <w:ind w:left="3360" w:hanging="480"/>
      </w:pPr>
      <w:rPr>
        <w:rFonts w:hint="default"/>
      </w:rPr>
    </w:lvl>
    <w:lvl w:ilvl="5">
      <w:start w:val="5"/>
      <w:numFmt w:val="decimal"/>
      <w:lvlText w:val="%6."/>
      <w:lvlJc w:val="left"/>
      <w:pPr>
        <w:ind w:left="4080" w:hanging="480"/>
      </w:pPr>
      <w:rPr>
        <w:rFonts w:hint="default"/>
      </w:rPr>
    </w:lvl>
    <w:lvl w:ilvl="6">
      <w:start w:val="5"/>
      <w:numFmt w:val="decimal"/>
      <w:lvlText w:val="%7."/>
      <w:lvlJc w:val="left"/>
      <w:pPr>
        <w:ind w:left="4800" w:hanging="480"/>
      </w:pPr>
      <w:rPr>
        <w:rFonts w:hint="default"/>
      </w:rPr>
    </w:lvl>
    <w:lvl w:ilvl="7">
      <w:start w:val="5"/>
      <w:numFmt w:val="decimal"/>
      <w:lvlText w:val="%8."/>
      <w:lvlJc w:val="left"/>
      <w:pPr>
        <w:ind w:left="5520" w:hanging="480"/>
      </w:pPr>
      <w:rPr>
        <w:rFonts w:hint="default"/>
      </w:rPr>
    </w:lvl>
    <w:lvl w:ilvl="8">
      <w:start w:val="5"/>
      <w:numFmt w:val="decimal"/>
      <w:lvlText w:val="%9."/>
      <w:lvlJc w:val="left"/>
      <w:pPr>
        <w:ind w:left="6240" w:hanging="480"/>
      </w:pPr>
      <w:rPr>
        <w:rFonts w:hint="default"/>
      </w:rPr>
    </w:lvl>
  </w:abstractNum>
  <w:abstractNum w:abstractNumId="3" w15:restartNumberingAfterBreak="0">
    <w:nsid w:val="0C356F3D"/>
    <w:multiLevelType w:val="hybridMultilevel"/>
    <w:tmpl w:val="310884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D2796"/>
    <w:multiLevelType w:val="hybridMultilevel"/>
    <w:tmpl w:val="C778D7C0"/>
    <w:lvl w:ilvl="0" w:tplc="8C82F44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A6CB0"/>
    <w:multiLevelType w:val="hybridMultilevel"/>
    <w:tmpl w:val="C31A67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353C7A"/>
    <w:multiLevelType w:val="hybridMultilevel"/>
    <w:tmpl w:val="9E22084A"/>
    <w:lvl w:ilvl="0" w:tplc="04E2D360">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D243B"/>
    <w:multiLevelType w:val="hybridMultilevel"/>
    <w:tmpl w:val="42AC3A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278FF"/>
    <w:multiLevelType w:val="hybridMultilevel"/>
    <w:tmpl w:val="3D0E8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B5B63"/>
    <w:multiLevelType w:val="hybridMultilevel"/>
    <w:tmpl w:val="65607430"/>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61B07DF"/>
    <w:multiLevelType w:val="hybridMultilevel"/>
    <w:tmpl w:val="267CEBE6"/>
    <w:lvl w:ilvl="0" w:tplc="DD2ECDAE">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146C06"/>
    <w:multiLevelType w:val="hybridMultilevel"/>
    <w:tmpl w:val="F120FBE6"/>
    <w:lvl w:ilvl="0" w:tplc="F5B0211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91017C"/>
    <w:multiLevelType w:val="multilevel"/>
    <w:tmpl w:val="5B0C39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FFE57FE"/>
    <w:multiLevelType w:val="multilevel"/>
    <w:tmpl w:val="5B0C39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48AC3FE2"/>
    <w:multiLevelType w:val="hybridMultilevel"/>
    <w:tmpl w:val="2D44EF0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41F6C7E"/>
    <w:multiLevelType w:val="hybridMultilevel"/>
    <w:tmpl w:val="F4DE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F311B2"/>
    <w:multiLevelType w:val="hybridMultilevel"/>
    <w:tmpl w:val="C9823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25377B"/>
    <w:multiLevelType w:val="hybridMultilevel"/>
    <w:tmpl w:val="6AACBF5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8" w15:restartNumberingAfterBreak="0">
    <w:nsid w:val="60457533"/>
    <w:multiLevelType w:val="hybridMultilevel"/>
    <w:tmpl w:val="ED02EA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663A5E"/>
    <w:multiLevelType w:val="hybridMultilevel"/>
    <w:tmpl w:val="1B201D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595C72"/>
    <w:multiLevelType w:val="hybridMultilevel"/>
    <w:tmpl w:val="CA6C0528"/>
    <w:lvl w:ilvl="0" w:tplc="73088006">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8A4558"/>
    <w:multiLevelType w:val="hybridMultilevel"/>
    <w:tmpl w:val="0A72F26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7CDE157B"/>
    <w:multiLevelType w:val="hybridMultilevel"/>
    <w:tmpl w:val="28BE78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6"/>
  </w:num>
  <w:num w:numId="4">
    <w:abstractNumId w:val="2"/>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5"/>
  </w:num>
  <w:num w:numId="9">
    <w:abstractNumId w:val="3"/>
  </w:num>
  <w:num w:numId="10">
    <w:abstractNumId w:val="13"/>
  </w:num>
  <w:num w:numId="11">
    <w:abstractNumId w:val="20"/>
  </w:num>
  <w:num w:numId="12">
    <w:abstractNumId w:val="12"/>
  </w:num>
  <w:num w:numId="13">
    <w:abstractNumId w:val="11"/>
  </w:num>
  <w:num w:numId="14">
    <w:abstractNumId w:val="15"/>
  </w:num>
  <w:num w:numId="15">
    <w:abstractNumId w:val="10"/>
  </w:num>
  <w:num w:numId="16">
    <w:abstractNumId w:val="21"/>
  </w:num>
  <w:num w:numId="17">
    <w:abstractNumId w:val="19"/>
  </w:num>
  <w:num w:numId="18">
    <w:abstractNumId w:val="14"/>
  </w:num>
  <w:num w:numId="19">
    <w:abstractNumId w:val="8"/>
  </w:num>
  <w:num w:numId="20">
    <w:abstractNumId w:val="16"/>
  </w:num>
  <w:num w:numId="21">
    <w:abstractNumId w:val="9"/>
  </w:num>
  <w:num w:numId="22">
    <w:abstractNumId w:val="18"/>
  </w:num>
  <w:num w:numId="23">
    <w:abstractNumId w:val="22"/>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337"/>
    <w:rsid w:val="00013B96"/>
    <w:rsid w:val="00020743"/>
    <w:rsid w:val="00026E99"/>
    <w:rsid w:val="0003266F"/>
    <w:rsid w:val="000346ED"/>
    <w:rsid w:val="00034D33"/>
    <w:rsid w:val="000367B6"/>
    <w:rsid w:val="000432D5"/>
    <w:rsid w:val="000511D3"/>
    <w:rsid w:val="00052682"/>
    <w:rsid w:val="000608D8"/>
    <w:rsid w:val="0006634D"/>
    <w:rsid w:val="00067D39"/>
    <w:rsid w:val="00070DD7"/>
    <w:rsid w:val="0007140E"/>
    <w:rsid w:val="00077240"/>
    <w:rsid w:val="00081CB9"/>
    <w:rsid w:val="0009340F"/>
    <w:rsid w:val="000951E5"/>
    <w:rsid w:val="00095707"/>
    <w:rsid w:val="00096C33"/>
    <w:rsid w:val="000971C1"/>
    <w:rsid w:val="000A0820"/>
    <w:rsid w:val="000A2270"/>
    <w:rsid w:val="000A54C5"/>
    <w:rsid w:val="000B29DE"/>
    <w:rsid w:val="000D65BF"/>
    <w:rsid w:val="000E55C0"/>
    <w:rsid w:val="000E69DF"/>
    <w:rsid w:val="000F1129"/>
    <w:rsid w:val="000F25E7"/>
    <w:rsid w:val="000F78D5"/>
    <w:rsid w:val="00105255"/>
    <w:rsid w:val="00107D1A"/>
    <w:rsid w:val="00116385"/>
    <w:rsid w:val="001259E0"/>
    <w:rsid w:val="001331AC"/>
    <w:rsid w:val="001441B5"/>
    <w:rsid w:val="00144CFB"/>
    <w:rsid w:val="00147865"/>
    <w:rsid w:val="001565A3"/>
    <w:rsid w:val="00156B54"/>
    <w:rsid w:val="00161CEF"/>
    <w:rsid w:val="00162E53"/>
    <w:rsid w:val="001661F7"/>
    <w:rsid w:val="0017237C"/>
    <w:rsid w:val="001762E3"/>
    <w:rsid w:val="00176504"/>
    <w:rsid w:val="00181C0E"/>
    <w:rsid w:val="00186C8B"/>
    <w:rsid w:val="00192BF1"/>
    <w:rsid w:val="0019657B"/>
    <w:rsid w:val="00197E6C"/>
    <w:rsid w:val="001A632B"/>
    <w:rsid w:val="001A7F6F"/>
    <w:rsid w:val="001B23F9"/>
    <w:rsid w:val="001D2EBB"/>
    <w:rsid w:val="001E0977"/>
    <w:rsid w:val="001E41BD"/>
    <w:rsid w:val="001F28C2"/>
    <w:rsid w:val="001F5A13"/>
    <w:rsid w:val="001F738C"/>
    <w:rsid w:val="002023AE"/>
    <w:rsid w:val="00223694"/>
    <w:rsid w:val="00223FC0"/>
    <w:rsid w:val="00224508"/>
    <w:rsid w:val="00227E82"/>
    <w:rsid w:val="002301D3"/>
    <w:rsid w:val="002325B7"/>
    <w:rsid w:val="002413D0"/>
    <w:rsid w:val="00243F00"/>
    <w:rsid w:val="002451DD"/>
    <w:rsid w:val="00247492"/>
    <w:rsid w:val="00260719"/>
    <w:rsid w:val="002639B7"/>
    <w:rsid w:val="00263EBD"/>
    <w:rsid w:val="00265E2A"/>
    <w:rsid w:val="00272F43"/>
    <w:rsid w:val="002754E4"/>
    <w:rsid w:val="002757EC"/>
    <w:rsid w:val="00280028"/>
    <w:rsid w:val="00282FB9"/>
    <w:rsid w:val="0028360B"/>
    <w:rsid w:val="00296F71"/>
    <w:rsid w:val="002A10B9"/>
    <w:rsid w:val="002B0AB7"/>
    <w:rsid w:val="002B1E23"/>
    <w:rsid w:val="002C1312"/>
    <w:rsid w:val="002C3D7E"/>
    <w:rsid w:val="002D1F4A"/>
    <w:rsid w:val="002D409D"/>
    <w:rsid w:val="002E479F"/>
    <w:rsid w:val="002E6F19"/>
    <w:rsid w:val="002F001D"/>
    <w:rsid w:val="002F7482"/>
    <w:rsid w:val="002F7CDB"/>
    <w:rsid w:val="0030620D"/>
    <w:rsid w:val="00311A3E"/>
    <w:rsid w:val="00313131"/>
    <w:rsid w:val="003135B3"/>
    <w:rsid w:val="003149AD"/>
    <w:rsid w:val="00322ECF"/>
    <w:rsid w:val="00323ACB"/>
    <w:rsid w:val="003264A3"/>
    <w:rsid w:val="003415F1"/>
    <w:rsid w:val="00341E3D"/>
    <w:rsid w:val="00343069"/>
    <w:rsid w:val="003505B6"/>
    <w:rsid w:val="00372462"/>
    <w:rsid w:val="003819A2"/>
    <w:rsid w:val="003859A1"/>
    <w:rsid w:val="003968DE"/>
    <w:rsid w:val="003A0A46"/>
    <w:rsid w:val="003A0FB9"/>
    <w:rsid w:val="003C284B"/>
    <w:rsid w:val="003C72EE"/>
    <w:rsid w:val="003D4453"/>
    <w:rsid w:val="003D6736"/>
    <w:rsid w:val="003D70EC"/>
    <w:rsid w:val="003E0362"/>
    <w:rsid w:val="003E5298"/>
    <w:rsid w:val="00401EA7"/>
    <w:rsid w:val="00402BC8"/>
    <w:rsid w:val="00410057"/>
    <w:rsid w:val="00427426"/>
    <w:rsid w:val="00436558"/>
    <w:rsid w:val="00441A19"/>
    <w:rsid w:val="00446462"/>
    <w:rsid w:val="00450ACA"/>
    <w:rsid w:val="00471D88"/>
    <w:rsid w:val="00480846"/>
    <w:rsid w:val="00487E4C"/>
    <w:rsid w:val="00490634"/>
    <w:rsid w:val="00492240"/>
    <w:rsid w:val="00492EE7"/>
    <w:rsid w:val="00493553"/>
    <w:rsid w:val="0049455F"/>
    <w:rsid w:val="004953BF"/>
    <w:rsid w:val="004970DC"/>
    <w:rsid w:val="004A0906"/>
    <w:rsid w:val="004A3540"/>
    <w:rsid w:val="004A4A4C"/>
    <w:rsid w:val="004B1B3C"/>
    <w:rsid w:val="004C4B07"/>
    <w:rsid w:val="004C4F19"/>
    <w:rsid w:val="004D053B"/>
    <w:rsid w:val="004D1D12"/>
    <w:rsid w:val="004D5D65"/>
    <w:rsid w:val="004E4967"/>
    <w:rsid w:val="004F7129"/>
    <w:rsid w:val="00502128"/>
    <w:rsid w:val="005051F0"/>
    <w:rsid w:val="00506A00"/>
    <w:rsid w:val="00515B5C"/>
    <w:rsid w:val="00521863"/>
    <w:rsid w:val="00531D58"/>
    <w:rsid w:val="005345DF"/>
    <w:rsid w:val="005410AE"/>
    <w:rsid w:val="00543BF3"/>
    <w:rsid w:val="00560B30"/>
    <w:rsid w:val="00565DB4"/>
    <w:rsid w:val="00566EC8"/>
    <w:rsid w:val="00575E3A"/>
    <w:rsid w:val="00580470"/>
    <w:rsid w:val="00582207"/>
    <w:rsid w:val="00582B98"/>
    <w:rsid w:val="005909C2"/>
    <w:rsid w:val="005946B0"/>
    <w:rsid w:val="00594E7E"/>
    <w:rsid w:val="005A1010"/>
    <w:rsid w:val="005A3381"/>
    <w:rsid w:val="005A779A"/>
    <w:rsid w:val="005C7042"/>
    <w:rsid w:val="005D555B"/>
    <w:rsid w:val="005D565F"/>
    <w:rsid w:val="005D5BF0"/>
    <w:rsid w:val="005D6887"/>
    <w:rsid w:val="005F2EC0"/>
    <w:rsid w:val="005F2F38"/>
    <w:rsid w:val="005F5422"/>
    <w:rsid w:val="00603D61"/>
    <w:rsid w:val="006071BC"/>
    <w:rsid w:val="006179E7"/>
    <w:rsid w:val="00620703"/>
    <w:rsid w:val="0062112B"/>
    <w:rsid w:val="00626F2C"/>
    <w:rsid w:val="00627B97"/>
    <w:rsid w:val="00627D73"/>
    <w:rsid w:val="00631D7A"/>
    <w:rsid w:val="00634A80"/>
    <w:rsid w:val="00636DE9"/>
    <w:rsid w:val="00636FE2"/>
    <w:rsid w:val="006372BB"/>
    <w:rsid w:val="006400B5"/>
    <w:rsid w:val="00647FC0"/>
    <w:rsid w:val="00651B7E"/>
    <w:rsid w:val="0066708B"/>
    <w:rsid w:val="00676250"/>
    <w:rsid w:val="0069350F"/>
    <w:rsid w:val="006C175B"/>
    <w:rsid w:val="006D2D88"/>
    <w:rsid w:val="006F24C0"/>
    <w:rsid w:val="0070181B"/>
    <w:rsid w:val="0070358A"/>
    <w:rsid w:val="00704618"/>
    <w:rsid w:val="0070704A"/>
    <w:rsid w:val="007075D9"/>
    <w:rsid w:val="00712A94"/>
    <w:rsid w:val="00727BB8"/>
    <w:rsid w:val="0073388E"/>
    <w:rsid w:val="00747306"/>
    <w:rsid w:val="0076786A"/>
    <w:rsid w:val="00776500"/>
    <w:rsid w:val="00782F80"/>
    <w:rsid w:val="00787108"/>
    <w:rsid w:val="007A25F9"/>
    <w:rsid w:val="007A3CCA"/>
    <w:rsid w:val="007A4D7D"/>
    <w:rsid w:val="007B0A4E"/>
    <w:rsid w:val="007C497B"/>
    <w:rsid w:val="007C7337"/>
    <w:rsid w:val="007D17E8"/>
    <w:rsid w:val="007E00E7"/>
    <w:rsid w:val="007E125D"/>
    <w:rsid w:val="007E5D18"/>
    <w:rsid w:val="007F6528"/>
    <w:rsid w:val="008040E7"/>
    <w:rsid w:val="008100D0"/>
    <w:rsid w:val="00820E34"/>
    <w:rsid w:val="00822C03"/>
    <w:rsid w:val="00825350"/>
    <w:rsid w:val="008263C0"/>
    <w:rsid w:val="00830B98"/>
    <w:rsid w:val="008330F4"/>
    <w:rsid w:val="00834685"/>
    <w:rsid w:val="0083470B"/>
    <w:rsid w:val="0083556B"/>
    <w:rsid w:val="00857643"/>
    <w:rsid w:val="00862F40"/>
    <w:rsid w:val="008825F7"/>
    <w:rsid w:val="008831DC"/>
    <w:rsid w:val="00887418"/>
    <w:rsid w:val="00887905"/>
    <w:rsid w:val="00890CFA"/>
    <w:rsid w:val="00891DDA"/>
    <w:rsid w:val="00894D48"/>
    <w:rsid w:val="008A03E7"/>
    <w:rsid w:val="008A6640"/>
    <w:rsid w:val="008A6BE3"/>
    <w:rsid w:val="008B14DE"/>
    <w:rsid w:val="008B73F2"/>
    <w:rsid w:val="008C1D01"/>
    <w:rsid w:val="008C44E3"/>
    <w:rsid w:val="008C4CE1"/>
    <w:rsid w:val="008D0929"/>
    <w:rsid w:val="008D6CE3"/>
    <w:rsid w:val="008D7B7D"/>
    <w:rsid w:val="008E6463"/>
    <w:rsid w:val="008E6A11"/>
    <w:rsid w:val="008F6086"/>
    <w:rsid w:val="00901C8A"/>
    <w:rsid w:val="00905DF1"/>
    <w:rsid w:val="00906893"/>
    <w:rsid w:val="00911C49"/>
    <w:rsid w:val="009210FF"/>
    <w:rsid w:val="00921E6B"/>
    <w:rsid w:val="00923D8F"/>
    <w:rsid w:val="00940392"/>
    <w:rsid w:val="00955AFD"/>
    <w:rsid w:val="00964AC0"/>
    <w:rsid w:val="0099226D"/>
    <w:rsid w:val="00994935"/>
    <w:rsid w:val="009B0E3E"/>
    <w:rsid w:val="009B61E3"/>
    <w:rsid w:val="009B66D5"/>
    <w:rsid w:val="009C30E4"/>
    <w:rsid w:val="009E1638"/>
    <w:rsid w:val="009E2BF2"/>
    <w:rsid w:val="009E3575"/>
    <w:rsid w:val="009E4C3B"/>
    <w:rsid w:val="009F0904"/>
    <w:rsid w:val="009F1992"/>
    <w:rsid w:val="009F6112"/>
    <w:rsid w:val="00A0212B"/>
    <w:rsid w:val="00A021B9"/>
    <w:rsid w:val="00A115C8"/>
    <w:rsid w:val="00A12E8C"/>
    <w:rsid w:val="00A1481C"/>
    <w:rsid w:val="00A1705B"/>
    <w:rsid w:val="00A27E09"/>
    <w:rsid w:val="00A36454"/>
    <w:rsid w:val="00A46DD7"/>
    <w:rsid w:val="00A55938"/>
    <w:rsid w:val="00A60910"/>
    <w:rsid w:val="00A74BDF"/>
    <w:rsid w:val="00A828E6"/>
    <w:rsid w:val="00A83048"/>
    <w:rsid w:val="00A87A11"/>
    <w:rsid w:val="00A90A30"/>
    <w:rsid w:val="00A96AF3"/>
    <w:rsid w:val="00AA361A"/>
    <w:rsid w:val="00AA37F5"/>
    <w:rsid w:val="00AA3A5D"/>
    <w:rsid w:val="00AA6B71"/>
    <w:rsid w:val="00AA78B4"/>
    <w:rsid w:val="00AB0827"/>
    <w:rsid w:val="00AB5CBA"/>
    <w:rsid w:val="00AB764B"/>
    <w:rsid w:val="00AD1990"/>
    <w:rsid w:val="00AD247B"/>
    <w:rsid w:val="00AD3B4D"/>
    <w:rsid w:val="00AD4A46"/>
    <w:rsid w:val="00AD5B55"/>
    <w:rsid w:val="00AE394D"/>
    <w:rsid w:val="00AF1315"/>
    <w:rsid w:val="00AF5B61"/>
    <w:rsid w:val="00B24A0A"/>
    <w:rsid w:val="00B25EC4"/>
    <w:rsid w:val="00B42E50"/>
    <w:rsid w:val="00B46B95"/>
    <w:rsid w:val="00B47F83"/>
    <w:rsid w:val="00B6298B"/>
    <w:rsid w:val="00B6463F"/>
    <w:rsid w:val="00B70F06"/>
    <w:rsid w:val="00B7635F"/>
    <w:rsid w:val="00B80501"/>
    <w:rsid w:val="00B86D5C"/>
    <w:rsid w:val="00B94206"/>
    <w:rsid w:val="00B9457A"/>
    <w:rsid w:val="00B96005"/>
    <w:rsid w:val="00BA3442"/>
    <w:rsid w:val="00BA4549"/>
    <w:rsid w:val="00BB1656"/>
    <w:rsid w:val="00BC1445"/>
    <w:rsid w:val="00BC1A9E"/>
    <w:rsid w:val="00BC3383"/>
    <w:rsid w:val="00BC3895"/>
    <w:rsid w:val="00BC4229"/>
    <w:rsid w:val="00BC7C6C"/>
    <w:rsid w:val="00BD04F5"/>
    <w:rsid w:val="00BF4DAD"/>
    <w:rsid w:val="00C0045E"/>
    <w:rsid w:val="00C050B2"/>
    <w:rsid w:val="00C10BE7"/>
    <w:rsid w:val="00C1280D"/>
    <w:rsid w:val="00C12881"/>
    <w:rsid w:val="00C13707"/>
    <w:rsid w:val="00C26DA5"/>
    <w:rsid w:val="00C3405E"/>
    <w:rsid w:val="00C40F5B"/>
    <w:rsid w:val="00C45EA6"/>
    <w:rsid w:val="00C50A93"/>
    <w:rsid w:val="00C732B9"/>
    <w:rsid w:val="00C74049"/>
    <w:rsid w:val="00C81777"/>
    <w:rsid w:val="00C827DB"/>
    <w:rsid w:val="00C84818"/>
    <w:rsid w:val="00C84E79"/>
    <w:rsid w:val="00C875CC"/>
    <w:rsid w:val="00C9065B"/>
    <w:rsid w:val="00CB1030"/>
    <w:rsid w:val="00CB222D"/>
    <w:rsid w:val="00CB4FA3"/>
    <w:rsid w:val="00CC02AA"/>
    <w:rsid w:val="00CD4200"/>
    <w:rsid w:val="00CD430B"/>
    <w:rsid w:val="00CE214F"/>
    <w:rsid w:val="00CE2A65"/>
    <w:rsid w:val="00CE34BC"/>
    <w:rsid w:val="00CE5853"/>
    <w:rsid w:val="00CE7B4C"/>
    <w:rsid w:val="00CF334A"/>
    <w:rsid w:val="00D00097"/>
    <w:rsid w:val="00D076C2"/>
    <w:rsid w:val="00D328C8"/>
    <w:rsid w:val="00D50868"/>
    <w:rsid w:val="00D522B5"/>
    <w:rsid w:val="00D57255"/>
    <w:rsid w:val="00D640E4"/>
    <w:rsid w:val="00D64BD4"/>
    <w:rsid w:val="00D75661"/>
    <w:rsid w:val="00D80D0F"/>
    <w:rsid w:val="00D863EE"/>
    <w:rsid w:val="00DA01C5"/>
    <w:rsid w:val="00DA407F"/>
    <w:rsid w:val="00DA4B78"/>
    <w:rsid w:val="00DB08A5"/>
    <w:rsid w:val="00DB2609"/>
    <w:rsid w:val="00DB781E"/>
    <w:rsid w:val="00DC1C19"/>
    <w:rsid w:val="00DC7C72"/>
    <w:rsid w:val="00DD2C7D"/>
    <w:rsid w:val="00DD36BD"/>
    <w:rsid w:val="00DE0826"/>
    <w:rsid w:val="00DE4AEC"/>
    <w:rsid w:val="00DF3BBC"/>
    <w:rsid w:val="00DF509E"/>
    <w:rsid w:val="00E00E8B"/>
    <w:rsid w:val="00E10052"/>
    <w:rsid w:val="00E10EC7"/>
    <w:rsid w:val="00E134CA"/>
    <w:rsid w:val="00E15E17"/>
    <w:rsid w:val="00E17057"/>
    <w:rsid w:val="00E33D73"/>
    <w:rsid w:val="00E44786"/>
    <w:rsid w:val="00E46FDA"/>
    <w:rsid w:val="00E47464"/>
    <w:rsid w:val="00E50B85"/>
    <w:rsid w:val="00E605AE"/>
    <w:rsid w:val="00E6122A"/>
    <w:rsid w:val="00E62887"/>
    <w:rsid w:val="00E657E2"/>
    <w:rsid w:val="00E6792B"/>
    <w:rsid w:val="00E67BF3"/>
    <w:rsid w:val="00E732F4"/>
    <w:rsid w:val="00E74CFC"/>
    <w:rsid w:val="00E75409"/>
    <w:rsid w:val="00E823AB"/>
    <w:rsid w:val="00E86B11"/>
    <w:rsid w:val="00E86D9D"/>
    <w:rsid w:val="00E925EF"/>
    <w:rsid w:val="00E9270D"/>
    <w:rsid w:val="00E9285C"/>
    <w:rsid w:val="00E94E6C"/>
    <w:rsid w:val="00E966C2"/>
    <w:rsid w:val="00E97908"/>
    <w:rsid w:val="00EA0E0F"/>
    <w:rsid w:val="00EA2DBA"/>
    <w:rsid w:val="00EA3DE5"/>
    <w:rsid w:val="00EB2E0E"/>
    <w:rsid w:val="00EB60A3"/>
    <w:rsid w:val="00EC19CD"/>
    <w:rsid w:val="00EC51C4"/>
    <w:rsid w:val="00ED4646"/>
    <w:rsid w:val="00ED7F25"/>
    <w:rsid w:val="00EE1807"/>
    <w:rsid w:val="00EE3F03"/>
    <w:rsid w:val="00EF199E"/>
    <w:rsid w:val="00F054ED"/>
    <w:rsid w:val="00F06136"/>
    <w:rsid w:val="00F06CF8"/>
    <w:rsid w:val="00F25488"/>
    <w:rsid w:val="00F32F9B"/>
    <w:rsid w:val="00F36031"/>
    <w:rsid w:val="00F40E1B"/>
    <w:rsid w:val="00F45B6A"/>
    <w:rsid w:val="00F52F9B"/>
    <w:rsid w:val="00F55487"/>
    <w:rsid w:val="00F62A56"/>
    <w:rsid w:val="00F731D3"/>
    <w:rsid w:val="00F81B3D"/>
    <w:rsid w:val="00F823E6"/>
    <w:rsid w:val="00F9131C"/>
    <w:rsid w:val="00F91E0E"/>
    <w:rsid w:val="00FA311F"/>
    <w:rsid w:val="00FA5B90"/>
    <w:rsid w:val="00FB738B"/>
    <w:rsid w:val="00FC00DB"/>
    <w:rsid w:val="00FC23C0"/>
    <w:rsid w:val="00FC3611"/>
    <w:rsid w:val="00FC4693"/>
    <w:rsid w:val="00FC4FE7"/>
    <w:rsid w:val="00FD02C4"/>
    <w:rsid w:val="00FD1D54"/>
    <w:rsid w:val="00FE5984"/>
    <w:rsid w:val="00FF1A32"/>
    <w:rsid w:val="00FF3449"/>
    <w:rsid w:val="00FF4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B72BC"/>
  <w15:chartTrackingRefBased/>
  <w15:docId w15:val="{4918EC15-2C05-45B3-93AE-2BBA18BDA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73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7337"/>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7C7337"/>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7337"/>
    <w:rPr>
      <w:color w:val="0563C1" w:themeColor="hyperlink"/>
      <w:u w:val="single"/>
    </w:rPr>
  </w:style>
  <w:style w:type="character" w:styleId="UnresolvedMention">
    <w:name w:val="Unresolved Mention"/>
    <w:basedOn w:val="DefaultParagraphFont"/>
    <w:uiPriority w:val="99"/>
    <w:semiHidden/>
    <w:unhideWhenUsed/>
    <w:rsid w:val="007C7337"/>
    <w:rPr>
      <w:color w:val="605E5C"/>
      <w:shd w:val="clear" w:color="auto" w:fill="E1DFDD"/>
    </w:rPr>
  </w:style>
  <w:style w:type="paragraph" w:styleId="Title">
    <w:name w:val="Title"/>
    <w:basedOn w:val="Normal"/>
    <w:next w:val="Normal"/>
    <w:link w:val="TitleChar"/>
    <w:uiPriority w:val="10"/>
    <w:qFormat/>
    <w:rsid w:val="007C73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733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C7337"/>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7C7337"/>
    <w:rPr>
      <w:rFonts w:asciiTheme="majorHAnsi" w:eastAsiaTheme="majorEastAsia" w:hAnsiTheme="majorHAnsi" w:cstheme="majorBidi"/>
      <w:color w:val="538135" w:themeColor="accent6" w:themeShade="BF"/>
      <w:sz w:val="24"/>
      <w:szCs w:val="24"/>
    </w:rPr>
  </w:style>
  <w:style w:type="paragraph" w:customStyle="1" w:styleId="FirstParagraph">
    <w:name w:val="First Paragraph"/>
    <w:basedOn w:val="BodyText"/>
    <w:next w:val="BodyText"/>
    <w:qFormat/>
    <w:rsid w:val="007C7337"/>
    <w:pPr>
      <w:spacing w:before="180" w:after="180" w:line="288" w:lineRule="auto"/>
    </w:pPr>
    <w:rPr>
      <w:rFonts w:eastAsiaTheme="minorEastAsia"/>
      <w:sz w:val="21"/>
      <w:szCs w:val="21"/>
    </w:rPr>
  </w:style>
  <w:style w:type="paragraph" w:customStyle="1" w:styleId="Compact">
    <w:name w:val="Compact"/>
    <w:basedOn w:val="BodyText"/>
    <w:rsid w:val="007C7337"/>
    <w:pPr>
      <w:spacing w:before="36" w:after="36" w:line="288" w:lineRule="auto"/>
    </w:pPr>
    <w:rPr>
      <w:rFonts w:eastAsiaTheme="minorEastAsia"/>
      <w:sz w:val="21"/>
      <w:szCs w:val="21"/>
    </w:rPr>
  </w:style>
  <w:style w:type="character" w:customStyle="1" w:styleId="VerbatimChar">
    <w:name w:val="Verbatim Char"/>
    <w:basedOn w:val="DefaultParagraphFont"/>
    <w:link w:val="SourceCode"/>
    <w:rsid w:val="007C7337"/>
    <w:rPr>
      <w:rFonts w:ascii="Consolas" w:hAnsi="Consolas"/>
      <w:b/>
      <w:bCs/>
      <w:smallCaps/>
      <w:color w:val="595959" w:themeColor="text1" w:themeTint="A6"/>
    </w:rPr>
  </w:style>
  <w:style w:type="paragraph" w:customStyle="1" w:styleId="SourceCode">
    <w:name w:val="Source Code"/>
    <w:basedOn w:val="Normal"/>
    <w:link w:val="VerbatimChar"/>
    <w:rsid w:val="007C7337"/>
    <w:pPr>
      <w:wordWrap w:val="0"/>
      <w:spacing w:after="200" w:line="288" w:lineRule="auto"/>
    </w:pPr>
    <w:rPr>
      <w:rFonts w:ascii="Consolas" w:hAnsi="Consolas"/>
      <w:b/>
      <w:bCs/>
      <w:smallCaps/>
      <w:color w:val="595959" w:themeColor="text1" w:themeTint="A6"/>
    </w:rPr>
  </w:style>
  <w:style w:type="paragraph" w:styleId="ListParagraph">
    <w:name w:val="List Paragraph"/>
    <w:basedOn w:val="Normal"/>
    <w:uiPriority w:val="34"/>
    <w:qFormat/>
    <w:rsid w:val="007C7337"/>
    <w:pPr>
      <w:spacing w:after="200" w:line="288" w:lineRule="auto"/>
      <w:ind w:left="720"/>
      <w:contextualSpacing/>
    </w:pPr>
    <w:rPr>
      <w:rFonts w:eastAsiaTheme="minorEastAsia"/>
      <w:sz w:val="21"/>
      <w:szCs w:val="21"/>
    </w:rPr>
  </w:style>
  <w:style w:type="paragraph" w:styleId="BodyText">
    <w:name w:val="Body Text"/>
    <w:basedOn w:val="Normal"/>
    <w:link w:val="BodyTextChar"/>
    <w:uiPriority w:val="99"/>
    <w:semiHidden/>
    <w:unhideWhenUsed/>
    <w:rsid w:val="007C7337"/>
    <w:pPr>
      <w:spacing w:after="120"/>
    </w:pPr>
  </w:style>
  <w:style w:type="character" w:customStyle="1" w:styleId="BodyTextChar">
    <w:name w:val="Body Text Char"/>
    <w:basedOn w:val="DefaultParagraphFont"/>
    <w:link w:val="BodyText"/>
    <w:uiPriority w:val="99"/>
    <w:semiHidden/>
    <w:rsid w:val="007C7337"/>
  </w:style>
  <w:style w:type="character" w:customStyle="1" w:styleId="Heading1Char">
    <w:name w:val="Heading 1 Char"/>
    <w:basedOn w:val="DefaultParagraphFont"/>
    <w:link w:val="Heading1"/>
    <w:uiPriority w:val="9"/>
    <w:rsid w:val="007C7337"/>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D4453"/>
    <w:rPr>
      <w:color w:val="954F72" w:themeColor="followedHyperlink"/>
      <w:u w:val="single"/>
    </w:rPr>
  </w:style>
  <w:style w:type="paragraph" w:styleId="NormalWeb">
    <w:name w:val="Normal (Web)"/>
    <w:basedOn w:val="Normal"/>
    <w:uiPriority w:val="99"/>
    <w:semiHidden/>
    <w:unhideWhenUsed/>
    <w:rsid w:val="00DD36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8086">
      <w:bodyDiv w:val="1"/>
      <w:marLeft w:val="0"/>
      <w:marRight w:val="0"/>
      <w:marTop w:val="0"/>
      <w:marBottom w:val="0"/>
      <w:divBdr>
        <w:top w:val="none" w:sz="0" w:space="0" w:color="auto"/>
        <w:left w:val="none" w:sz="0" w:space="0" w:color="auto"/>
        <w:bottom w:val="none" w:sz="0" w:space="0" w:color="auto"/>
        <w:right w:val="none" w:sz="0" w:space="0" w:color="auto"/>
      </w:divBdr>
      <w:divsChild>
        <w:div w:id="429786216">
          <w:marLeft w:val="0"/>
          <w:marRight w:val="0"/>
          <w:marTop w:val="0"/>
          <w:marBottom w:val="0"/>
          <w:divBdr>
            <w:top w:val="none" w:sz="0" w:space="0" w:color="auto"/>
            <w:left w:val="none" w:sz="0" w:space="0" w:color="auto"/>
            <w:bottom w:val="none" w:sz="0" w:space="0" w:color="auto"/>
            <w:right w:val="none" w:sz="0" w:space="0" w:color="auto"/>
          </w:divBdr>
          <w:divsChild>
            <w:div w:id="16593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9788">
      <w:bodyDiv w:val="1"/>
      <w:marLeft w:val="0"/>
      <w:marRight w:val="0"/>
      <w:marTop w:val="0"/>
      <w:marBottom w:val="0"/>
      <w:divBdr>
        <w:top w:val="none" w:sz="0" w:space="0" w:color="auto"/>
        <w:left w:val="none" w:sz="0" w:space="0" w:color="auto"/>
        <w:bottom w:val="none" w:sz="0" w:space="0" w:color="auto"/>
        <w:right w:val="none" w:sz="0" w:space="0" w:color="auto"/>
      </w:divBdr>
      <w:divsChild>
        <w:div w:id="563683887">
          <w:marLeft w:val="0"/>
          <w:marRight w:val="0"/>
          <w:marTop w:val="0"/>
          <w:marBottom w:val="0"/>
          <w:divBdr>
            <w:top w:val="none" w:sz="0" w:space="0" w:color="auto"/>
            <w:left w:val="none" w:sz="0" w:space="0" w:color="auto"/>
            <w:bottom w:val="none" w:sz="0" w:space="0" w:color="auto"/>
            <w:right w:val="none" w:sz="0" w:space="0" w:color="auto"/>
          </w:divBdr>
          <w:divsChild>
            <w:div w:id="120213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557946">
      <w:bodyDiv w:val="1"/>
      <w:marLeft w:val="0"/>
      <w:marRight w:val="0"/>
      <w:marTop w:val="0"/>
      <w:marBottom w:val="0"/>
      <w:divBdr>
        <w:top w:val="none" w:sz="0" w:space="0" w:color="auto"/>
        <w:left w:val="none" w:sz="0" w:space="0" w:color="auto"/>
        <w:bottom w:val="none" w:sz="0" w:space="0" w:color="auto"/>
        <w:right w:val="none" w:sz="0" w:space="0" w:color="auto"/>
      </w:divBdr>
      <w:divsChild>
        <w:div w:id="1342393023">
          <w:marLeft w:val="0"/>
          <w:marRight w:val="0"/>
          <w:marTop w:val="0"/>
          <w:marBottom w:val="0"/>
          <w:divBdr>
            <w:top w:val="none" w:sz="0" w:space="0" w:color="auto"/>
            <w:left w:val="none" w:sz="0" w:space="0" w:color="auto"/>
            <w:bottom w:val="none" w:sz="0" w:space="0" w:color="auto"/>
            <w:right w:val="none" w:sz="0" w:space="0" w:color="auto"/>
          </w:divBdr>
          <w:divsChild>
            <w:div w:id="791244660">
              <w:marLeft w:val="0"/>
              <w:marRight w:val="0"/>
              <w:marTop w:val="0"/>
              <w:marBottom w:val="0"/>
              <w:divBdr>
                <w:top w:val="none" w:sz="0" w:space="0" w:color="auto"/>
                <w:left w:val="none" w:sz="0" w:space="0" w:color="auto"/>
                <w:bottom w:val="none" w:sz="0" w:space="0" w:color="auto"/>
                <w:right w:val="none" w:sz="0" w:space="0" w:color="auto"/>
              </w:divBdr>
            </w:div>
            <w:div w:id="1765298532">
              <w:marLeft w:val="0"/>
              <w:marRight w:val="0"/>
              <w:marTop w:val="0"/>
              <w:marBottom w:val="0"/>
              <w:divBdr>
                <w:top w:val="none" w:sz="0" w:space="0" w:color="auto"/>
                <w:left w:val="none" w:sz="0" w:space="0" w:color="auto"/>
                <w:bottom w:val="none" w:sz="0" w:space="0" w:color="auto"/>
                <w:right w:val="none" w:sz="0" w:space="0" w:color="auto"/>
              </w:divBdr>
            </w:div>
            <w:div w:id="2067758939">
              <w:marLeft w:val="0"/>
              <w:marRight w:val="0"/>
              <w:marTop w:val="0"/>
              <w:marBottom w:val="0"/>
              <w:divBdr>
                <w:top w:val="none" w:sz="0" w:space="0" w:color="auto"/>
                <w:left w:val="none" w:sz="0" w:space="0" w:color="auto"/>
                <w:bottom w:val="none" w:sz="0" w:space="0" w:color="auto"/>
                <w:right w:val="none" w:sz="0" w:space="0" w:color="auto"/>
              </w:divBdr>
            </w:div>
            <w:div w:id="165282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17849">
      <w:bodyDiv w:val="1"/>
      <w:marLeft w:val="0"/>
      <w:marRight w:val="0"/>
      <w:marTop w:val="0"/>
      <w:marBottom w:val="0"/>
      <w:divBdr>
        <w:top w:val="none" w:sz="0" w:space="0" w:color="auto"/>
        <w:left w:val="none" w:sz="0" w:space="0" w:color="auto"/>
        <w:bottom w:val="none" w:sz="0" w:space="0" w:color="auto"/>
        <w:right w:val="none" w:sz="0" w:space="0" w:color="auto"/>
      </w:divBdr>
      <w:divsChild>
        <w:div w:id="327292103">
          <w:marLeft w:val="0"/>
          <w:marRight w:val="0"/>
          <w:marTop w:val="0"/>
          <w:marBottom w:val="0"/>
          <w:divBdr>
            <w:top w:val="none" w:sz="0" w:space="0" w:color="auto"/>
            <w:left w:val="none" w:sz="0" w:space="0" w:color="auto"/>
            <w:bottom w:val="none" w:sz="0" w:space="0" w:color="auto"/>
            <w:right w:val="none" w:sz="0" w:space="0" w:color="auto"/>
          </w:divBdr>
          <w:divsChild>
            <w:div w:id="702246446">
              <w:marLeft w:val="0"/>
              <w:marRight w:val="0"/>
              <w:marTop w:val="0"/>
              <w:marBottom w:val="0"/>
              <w:divBdr>
                <w:top w:val="none" w:sz="0" w:space="0" w:color="auto"/>
                <w:left w:val="none" w:sz="0" w:space="0" w:color="auto"/>
                <w:bottom w:val="none" w:sz="0" w:space="0" w:color="auto"/>
                <w:right w:val="none" w:sz="0" w:space="0" w:color="auto"/>
              </w:divBdr>
            </w:div>
            <w:div w:id="20014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13676">
      <w:bodyDiv w:val="1"/>
      <w:marLeft w:val="0"/>
      <w:marRight w:val="0"/>
      <w:marTop w:val="0"/>
      <w:marBottom w:val="0"/>
      <w:divBdr>
        <w:top w:val="none" w:sz="0" w:space="0" w:color="auto"/>
        <w:left w:val="none" w:sz="0" w:space="0" w:color="auto"/>
        <w:bottom w:val="none" w:sz="0" w:space="0" w:color="auto"/>
        <w:right w:val="none" w:sz="0" w:space="0" w:color="auto"/>
      </w:divBdr>
      <w:divsChild>
        <w:div w:id="878083832">
          <w:marLeft w:val="0"/>
          <w:marRight w:val="0"/>
          <w:marTop w:val="0"/>
          <w:marBottom w:val="0"/>
          <w:divBdr>
            <w:top w:val="none" w:sz="0" w:space="0" w:color="auto"/>
            <w:left w:val="none" w:sz="0" w:space="0" w:color="auto"/>
            <w:bottom w:val="none" w:sz="0" w:space="0" w:color="auto"/>
            <w:right w:val="none" w:sz="0" w:space="0" w:color="auto"/>
          </w:divBdr>
          <w:divsChild>
            <w:div w:id="183403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03827">
      <w:bodyDiv w:val="1"/>
      <w:marLeft w:val="0"/>
      <w:marRight w:val="0"/>
      <w:marTop w:val="0"/>
      <w:marBottom w:val="0"/>
      <w:divBdr>
        <w:top w:val="none" w:sz="0" w:space="0" w:color="auto"/>
        <w:left w:val="none" w:sz="0" w:space="0" w:color="auto"/>
        <w:bottom w:val="none" w:sz="0" w:space="0" w:color="auto"/>
        <w:right w:val="none" w:sz="0" w:space="0" w:color="auto"/>
      </w:divBdr>
      <w:divsChild>
        <w:div w:id="1771970313">
          <w:marLeft w:val="0"/>
          <w:marRight w:val="0"/>
          <w:marTop w:val="0"/>
          <w:marBottom w:val="0"/>
          <w:divBdr>
            <w:top w:val="none" w:sz="0" w:space="0" w:color="auto"/>
            <w:left w:val="none" w:sz="0" w:space="0" w:color="auto"/>
            <w:bottom w:val="none" w:sz="0" w:space="0" w:color="auto"/>
            <w:right w:val="none" w:sz="0" w:space="0" w:color="auto"/>
          </w:divBdr>
          <w:divsChild>
            <w:div w:id="173677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54212">
      <w:bodyDiv w:val="1"/>
      <w:marLeft w:val="0"/>
      <w:marRight w:val="0"/>
      <w:marTop w:val="0"/>
      <w:marBottom w:val="0"/>
      <w:divBdr>
        <w:top w:val="none" w:sz="0" w:space="0" w:color="auto"/>
        <w:left w:val="none" w:sz="0" w:space="0" w:color="auto"/>
        <w:bottom w:val="none" w:sz="0" w:space="0" w:color="auto"/>
        <w:right w:val="none" w:sz="0" w:space="0" w:color="auto"/>
      </w:divBdr>
    </w:div>
    <w:div w:id="1670599696">
      <w:bodyDiv w:val="1"/>
      <w:marLeft w:val="0"/>
      <w:marRight w:val="0"/>
      <w:marTop w:val="0"/>
      <w:marBottom w:val="0"/>
      <w:divBdr>
        <w:top w:val="none" w:sz="0" w:space="0" w:color="auto"/>
        <w:left w:val="none" w:sz="0" w:space="0" w:color="auto"/>
        <w:bottom w:val="none" w:sz="0" w:space="0" w:color="auto"/>
        <w:right w:val="none" w:sz="0" w:space="0" w:color="auto"/>
      </w:divBdr>
      <w:divsChild>
        <w:div w:id="11685589">
          <w:marLeft w:val="0"/>
          <w:marRight w:val="0"/>
          <w:marTop w:val="0"/>
          <w:marBottom w:val="0"/>
          <w:divBdr>
            <w:top w:val="none" w:sz="0" w:space="0" w:color="auto"/>
            <w:left w:val="none" w:sz="0" w:space="0" w:color="auto"/>
            <w:bottom w:val="none" w:sz="0" w:space="0" w:color="auto"/>
            <w:right w:val="none" w:sz="0" w:space="0" w:color="auto"/>
          </w:divBdr>
          <w:divsChild>
            <w:div w:id="65394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ocalho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ocalhost:8888" TargetMode="External"/><Relationship Id="rId5" Type="http://schemas.openxmlformats.org/officeDocument/2006/relationships/hyperlink" Target="http://localhost:888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2</TotalTime>
  <Pages>4</Pages>
  <Words>841</Words>
  <Characters>47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dge</dc:creator>
  <cp:keywords/>
  <dc:description/>
  <cp:lastModifiedBy>Michael Fudge</cp:lastModifiedBy>
  <cp:revision>466</cp:revision>
  <dcterms:created xsi:type="dcterms:W3CDTF">2022-01-20T16:15:00Z</dcterms:created>
  <dcterms:modified xsi:type="dcterms:W3CDTF">2022-03-28T16:51:00Z</dcterms:modified>
</cp:coreProperties>
</file>